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18E5BB" w14:textId="77777777" w:rsidR="006D66D4" w:rsidRDefault="006D66D4" w:rsidP="006D66D4">
      <w:pPr>
        <w:ind w:left="1440"/>
        <w:rPr>
          <w:rStyle w:val="TEXTENTERED"/>
          <w:b w:val="0"/>
          <w:bCs/>
          <w:szCs w:val="24"/>
        </w:rPr>
      </w:pPr>
    </w:p>
    <w:p w14:paraId="73DF23E2" w14:textId="77777777" w:rsidR="00A33870" w:rsidRPr="003048C9" w:rsidRDefault="00A33870" w:rsidP="006D66D4">
      <w:pPr>
        <w:ind w:left="1440"/>
        <w:rPr>
          <w:rStyle w:val="TEXTENTERED"/>
          <w:b w:val="0"/>
          <w:bCs/>
          <w:szCs w:val="24"/>
        </w:rPr>
      </w:pPr>
    </w:p>
    <w:sdt>
      <w:sdtPr>
        <w:rPr>
          <w:rStyle w:val="BOLD2"/>
          <w:sz w:val="22"/>
          <w:szCs w:val="22"/>
        </w:rPr>
        <w:id w:val="-46379289"/>
        <w:placeholder>
          <w:docPart w:val="3FC2240B6866405EB992EF6E78BA442E"/>
        </w:placeholder>
        <w:dropDownList>
          <w:listItem w:value="Choose an item."/>
          <w:listItem w:displayText="INVITATION FOR BID" w:value="INVITATION FOR BID"/>
          <w:listItem w:displayText="REQUEST FOR QUOTE" w:value="REQUEST FOR QUOTE"/>
        </w:dropDownList>
      </w:sdtPr>
      <w:sdtContent>
        <w:p w14:paraId="52709DD8" w14:textId="7BE647BF" w:rsidR="00A33870" w:rsidRPr="001F164C" w:rsidRDefault="00AF7431" w:rsidP="00A33870">
          <w:pPr>
            <w:ind w:left="1440" w:right="1440"/>
            <w:jc w:val="center"/>
            <w:rPr>
              <w:rFonts w:ascii="Arial" w:hAnsi="Arial" w:cs="Arial"/>
              <w:b/>
              <w:bCs/>
              <w:sz w:val="22"/>
              <w:szCs w:val="22"/>
            </w:rPr>
          </w:pPr>
          <w:r>
            <w:rPr>
              <w:rStyle w:val="BOLD2"/>
              <w:sz w:val="22"/>
              <w:szCs w:val="22"/>
            </w:rPr>
            <w:t>REQUEST FOR QUOTE</w:t>
          </w:r>
        </w:p>
      </w:sdtContent>
    </w:sdt>
    <w:p w14:paraId="45645457" w14:textId="77777777" w:rsidR="00A33870" w:rsidRPr="001F164C" w:rsidRDefault="00A33870" w:rsidP="00A33870">
      <w:pPr>
        <w:ind w:left="1440" w:right="1440"/>
        <w:jc w:val="center"/>
        <w:rPr>
          <w:rStyle w:val="PlaceholderText"/>
          <w:rFonts w:ascii="Arial" w:hAnsi="Arial" w:cs="Arial"/>
          <w:b/>
          <w:bCs/>
          <w:sz w:val="22"/>
          <w:szCs w:val="22"/>
        </w:rPr>
      </w:pPr>
      <w:r w:rsidRPr="001F164C">
        <w:rPr>
          <w:rStyle w:val="PlaceholderText"/>
          <w:rFonts w:ascii="Arial" w:hAnsi="Arial" w:cs="Arial"/>
          <w:b/>
          <w:bCs/>
          <w:sz w:val="22"/>
          <w:szCs w:val="22"/>
        </w:rPr>
        <w:t>Solicitation No.</w:t>
      </w:r>
    </w:p>
    <w:sdt>
      <w:sdtPr>
        <w:rPr>
          <w:rStyle w:val="Bold3"/>
          <w:sz w:val="22"/>
          <w:szCs w:val="22"/>
        </w:rPr>
        <w:id w:val="41254445"/>
        <w:placeholder>
          <w:docPart w:val="6AD5976AF0E247FDA4F798D7A5AC2E98"/>
        </w:placeholder>
      </w:sdtPr>
      <w:sdtEndPr>
        <w:rPr>
          <w:rStyle w:val="DefaultParagraphFont"/>
          <w:rFonts w:ascii="CG Times" w:hAnsi="CG Times" w:cs="Arial"/>
          <w:b w:val="0"/>
          <w:bCs/>
          <w:u w:val="none"/>
        </w:rPr>
      </w:sdtEndPr>
      <w:sdtContent>
        <w:p w14:paraId="35046486" w14:textId="417B86DB" w:rsidR="00A33870" w:rsidRDefault="0062758C" w:rsidP="00A33870">
          <w:pPr>
            <w:ind w:left="1440" w:right="1440"/>
            <w:jc w:val="center"/>
            <w:rPr>
              <w:rStyle w:val="Bold3"/>
              <w:sz w:val="22"/>
              <w:szCs w:val="22"/>
            </w:rPr>
          </w:pPr>
          <w:r>
            <w:rPr>
              <w:rStyle w:val="Bold3"/>
              <w:sz w:val="22"/>
              <w:szCs w:val="22"/>
            </w:rPr>
            <w:t>2</w:t>
          </w:r>
          <w:r w:rsidR="000C661A">
            <w:rPr>
              <w:rStyle w:val="Bold3"/>
              <w:sz w:val="22"/>
              <w:szCs w:val="22"/>
            </w:rPr>
            <w:t>6000751</w:t>
          </w:r>
        </w:p>
        <w:p w14:paraId="576FB631" w14:textId="77777777" w:rsidR="000C661A" w:rsidRPr="001F164C" w:rsidRDefault="00000000" w:rsidP="00A33870">
          <w:pPr>
            <w:ind w:left="1440" w:right="1440"/>
            <w:jc w:val="center"/>
            <w:rPr>
              <w:rFonts w:ascii="Arial" w:hAnsi="Arial" w:cs="Arial"/>
              <w:b/>
              <w:bCs/>
              <w:sz w:val="22"/>
              <w:szCs w:val="22"/>
            </w:rPr>
          </w:pPr>
        </w:p>
      </w:sdtContent>
    </w:sdt>
    <w:p w14:paraId="04913722" w14:textId="77777777" w:rsidR="00A33870" w:rsidRPr="001F164C" w:rsidRDefault="00A33870" w:rsidP="00A33870">
      <w:pPr>
        <w:ind w:left="1440" w:right="1440"/>
        <w:jc w:val="center"/>
        <w:rPr>
          <w:rFonts w:ascii="Arial" w:hAnsi="Arial" w:cs="Arial"/>
          <w:b/>
          <w:bCs/>
          <w:sz w:val="22"/>
          <w:szCs w:val="22"/>
        </w:rPr>
      </w:pPr>
    </w:p>
    <w:sdt>
      <w:sdtPr>
        <w:rPr>
          <w:rStyle w:val="REGTEST"/>
          <w:sz w:val="22"/>
          <w:szCs w:val="22"/>
        </w:rPr>
        <w:id w:val="-1145497504"/>
        <w:placeholder>
          <w:docPart w:val="F47CEAA8391749C5B41B82BD06333663"/>
        </w:placeholder>
        <w:date w:fullDate="2025-10-07T00:00:00Z">
          <w:dateFormat w:val="MMMM d, yyyy"/>
          <w:lid w:val="en-US"/>
          <w:storeMappedDataAs w:val="dateTime"/>
          <w:calendar w:val="gregorian"/>
        </w:date>
      </w:sdtPr>
      <w:sdtEndPr>
        <w:rPr>
          <w:rStyle w:val="DefaultParagraphFont"/>
          <w:rFonts w:ascii="CG Times" w:hAnsi="CG Times" w:cs="Arial"/>
          <w:color w:val="FF0000"/>
        </w:rPr>
      </w:sdtEndPr>
      <w:sdtContent>
        <w:p w14:paraId="51FCCDA5" w14:textId="582432F7" w:rsidR="00A33870" w:rsidRPr="001F164C" w:rsidRDefault="00323E4D" w:rsidP="00A33870">
          <w:pPr>
            <w:spacing w:line="480" w:lineRule="auto"/>
            <w:ind w:left="1440" w:right="1440"/>
            <w:jc w:val="center"/>
            <w:rPr>
              <w:rFonts w:ascii="Arial" w:hAnsi="Arial" w:cs="Arial"/>
              <w:color w:val="FF0000"/>
              <w:sz w:val="22"/>
              <w:szCs w:val="22"/>
            </w:rPr>
          </w:pPr>
          <w:r>
            <w:rPr>
              <w:rStyle w:val="REGTEST"/>
              <w:sz w:val="22"/>
              <w:szCs w:val="22"/>
            </w:rPr>
            <w:t>October 7, 2025</w:t>
          </w:r>
        </w:p>
      </w:sdtContent>
    </w:sdt>
    <w:p w14:paraId="23AD27FE" w14:textId="3614EEFE" w:rsidR="00AD7E96" w:rsidRPr="001F164C" w:rsidRDefault="00AD7E96" w:rsidP="00AD7E96">
      <w:pPr>
        <w:spacing w:line="276" w:lineRule="auto"/>
        <w:jc w:val="both"/>
        <w:rPr>
          <w:rStyle w:val="TEXTENTERED"/>
          <w:b w:val="0"/>
          <w:bCs/>
          <w:sz w:val="22"/>
          <w:szCs w:val="22"/>
        </w:rPr>
      </w:pPr>
      <w:r w:rsidRPr="001F164C">
        <w:rPr>
          <w:rFonts w:ascii="Arial" w:hAnsi="Arial" w:cs="Arial"/>
          <w:sz w:val="22"/>
          <w:szCs w:val="22"/>
        </w:rPr>
        <w:t xml:space="preserve">Notice is hereby given that pursuant to Chapter 102D, Hawaii Revised Statutes (HRS), The State of Hawaii, Department of Corrections and Rehabilitation, Food Service </w:t>
      </w:r>
      <w:r w:rsidR="008E524A">
        <w:rPr>
          <w:rFonts w:ascii="Arial" w:hAnsi="Arial" w:cs="Arial"/>
          <w:sz w:val="22"/>
          <w:szCs w:val="22"/>
        </w:rPr>
        <w:t>Unit</w:t>
      </w:r>
      <w:r w:rsidRPr="001F164C">
        <w:rPr>
          <w:rFonts w:ascii="Arial" w:hAnsi="Arial" w:cs="Arial"/>
          <w:sz w:val="22"/>
          <w:szCs w:val="22"/>
        </w:rPr>
        <w:t xml:space="preserve"> will be accepting bids to provide </w:t>
      </w:r>
      <w:r w:rsidR="008E524A">
        <w:rPr>
          <w:rStyle w:val="REGTEST"/>
          <w:sz w:val="22"/>
          <w:szCs w:val="22"/>
        </w:rPr>
        <w:t>1-Hobart 13” Meat slicer with removable knife</w:t>
      </w:r>
      <w:r w:rsidR="00500AEC">
        <w:rPr>
          <w:rStyle w:val="REGTEST"/>
          <w:sz w:val="22"/>
          <w:szCs w:val="22"/>
        </w:rPr>
        <w:t xml:space="preserve"> Model#HS8 </w:t>
      </w:r>
      <w:r w:rsidR="008E524A">
        <w:rPr>
          <w:rStyle w:val="REGTEST"/>
          <w:sz w:val="22"/>
          <w:szCs w:val="22"/>
        </w:rPr>
        <w:t xml:space="preserve"> </w:t>
      </w:r>
      <w:r w:rsidRPr="001F164C">
        <w:rPr>
          <w:rStyle w:val="TEXTENTERED"/>
          <w:b w:val="0"/>
          <w:bCs/>
          <w:sz w:val="22"/>
          <w:szCs w:val="22"/>
        </w:rPr>
        <w:t xml:space="preserve">for </w:t>
      </w:r>
      <w:r w:rsidRPr="001F164C">
        <w:rPr>
          <w:rStyle w:val="TEXTENTERED"/>
          <w:sz w:val="22"/>
          <w:szCs w:val="22"/>
        </w:rPr>
        <w:t xml:space="preserve"> </w:t>
      </w:r>
      <w:sdt>
        <w:sdtPr>
          <w:rPr>
            <w:rStyle w:val="RegularFill-in"/>
          </w:rPr>
          <w:id w:val="1615479681"/>
          <w:placeholder>
            <w:docPart w:val="9C3BBEF2EAE34485ADC8227506A71C8D"/>
          </w:placeholder>
          <w:dropDownList>
            <w:listItem w:value="Choose an item."/>
            <w:listItem w:displayText="the Food Service Facilities, Statewide" w:value="ALL"/>
            <w:listItem w:displayText="the Halawa Correctional Facility (HCF) Food Service" w:value="the Halawa Correctional Facility (HCF) Food Service"/>
            <w:listItem w:displayText="the Kulani Correctional Facility (KCF) Food Service" w:value="the Kulani Correctional Facility (KCF) Food Service"/>
            <w:listItem w:displayText="the Waiawa Correctional Facility (WCF) Food Service" w:value="the Waiawa Correctional Facility (WCF) Food Service"/>
            <w:listItem w:displayText="the Hawaii Community Correctional Center (HCCC) Food Service)" w:value="the Hawaii Community Correctional Center (HCCC) Food Service)"/>
            <w:listItem w:displayText="the Maui Community Correctional Center (MCCC) Food Service." w:value="the Maui Community Correctional Center (MCCC) Food Service."/>
            <w:listItem w:displayText="the Oahu Community Correctional Center (OCCC) Food Service." w:value="the Oahu Community Correctional Center (OCCC) Food Service."/>
            <w:listItem w:displayText="the Kauai Community Correctional Center (KCCC) Food Service." w:value="the Kauai Community Correctional Center (KCCC) Food Service."/>
            <w:listItem w:displayText="the Women's Community Correctional Center (WCCC) Food Service" w:value="the Women's Community Correctional Center (WCCC) Food Service"/>
            <w:listItem w:displayText="STATEWIDE Various Facilities" w:value="STATEWIDE Various Facilities"/>
          </w:dropDownList>
        </w:sdtPr>
        <w:sdtContent>
          <w:r w:rsidR="008E524A">
            <w:rPr>
              <w:rStyle w:val="RegularFill-in"/>
            </w:rPr>
            <w:t>the Halawa Correctional Facility (HCF) Food Service</w:t>
          </w:r>
        </w:sdtContent>
      </w:sdt>
    </w:p>
    <w:p w14:paraId="684F4031" w14:textId="77777777" w:rsidR="00A33870" w:rsidRDefault="00A33870" w:rsidP="00A33870">
      <w:pPr>
        <w:rPr>
          <w:rStyle w:val="TEXTENTERED"/>
          <w:b w:val="0"/>
          <w:bCs/>
          <w:sz w:val="22"/>
          <w:szCs w:val="22"/>
        </w:rPr>
      </w:pPr>
    </w:p>
    <w:p w14:paraId="178AFC1A" w14:textId="77777777" w:rsidR="00AD7E96" w:rsidRPr="001F164C" w:rsidRDefault="00AD7E96" w:rsidP="00A33870">
      <w:pPr>
        <w:rPr>
          <w:rStyle w:val="TEXTENTERED"/>
          <w:b w:val="0"/>
          <w:bCs/>
          <w:sz w:val="22"/>
          <w:szCs w:val="22"/>
        </w:rPr>
      </w:pPr>
    </w:p>
    <w:p w14:paraId="435E7C5B" w14:textId="03C52E24" w:rsidR="00A33870" w:rsidRPr="00797F98" w:rsidRDefault="00797F98" w:rsidP="00797F98">
      <w:pPr>
        <w:rPr>
          <w:rStyle w:val="TEXTENTERED"/>
          <w:b w:val="0"/>
          <w:bCs/>
          <w:sz w:val="22"/>
          <w:szCs w:val="22"/>
        </w:rPr>
      </w:pPr>
      <w:r w:rsidRPr="00797F98">
        <w:rPr>
          <w:rStyle w:val="BOLD2"/>
          <w:b w:val="0"/>
          <w:sz w:val="22"/>
          <w:szCs w:val="22"/>
        </w:rPr>
        <w:t>I.</w:t>
      </w:r>
      <w:r>
        <w:rPr>
          <w:rStyle w:val="BOLD2"/>
          <w:sz w:val="22"/>
          <w:szCs w:val="22"/>
        </w:rPr>
        <w:tab/>
      </w:r>
      <w:sdt>
        <w:sdtPr>
          <w:rPr>
            <w:rStyle w:val="BOLD2"/>
            <w:sz w:val="22"/>
            <w:szCs w:val="22"/>
          </w:rPr>
          <w:id w:val="257032612"/>
          <w:placeholder>
            <w:docPart w:val="D8CE9612E25148F8BFEE6348C53E74E2"/>
          </w:placeholder>
          <w:dropDownList>
            <w:listItem w:value="Choose an item."/>
            <w:listItem w:displayText="EQUIPMENT" w:value="EQUIPMENT"/>
            <w:listItem w:displayText="SERVICE" w:value="SERVICE"/>
            <w:listItem w:displayText="VEHICLE" w:value="VEHICLE"/>
            <w:listItem w:displayText="GOODS" w:value="GOODS"/>
          </w:dropDownList>
        </w:sdtPr>
        <w:sdtEndPr>
          <w:rPr>
            <w:rStyle w:val="TEXTENTERED"/>
            <w:b w:val="0"/>
            <w:bCs/>
          </w:rPr>
        </w:sdtEndPr>
        <w:sdtContent>
          <w:r w:rsidR="006506C3" w:rsidRPr="00797F98">
            <w:rPr>
              <w:rStyle w:val="BOLD2"/>
              <w:sz w:val="22"/>
              <w:szCs w:val="22"/>
            </w:rPr>
            <w:t>EQUIPMENT</w:t>
          </w:r>
        </w:sdtContent>
      </w:sdt>
      <w:r w:rsidR="00A33870" w:rsidRPr="00797F98">
        <w:rPr>
          <w:rStyle w:val="TEXTENTERED"/>
          <w:b w:val="0"/>
          <w:bCs/>
          <w:sz w:val="22"/>
          <w:szCs w:val="22"/>
        </w:rPr>
        <w:t xml:space="preserve"> </w:t>
      </w:r>
    </w:p>
    <w:p w14:paraId="1A7E9C75" w14:textId="3E87C595" w:rsidR="00797F98" w:rsidRDefault="00797F98" w:rsidP="00797F98">
      <w:pPr>
        <w:rPr>
          <w:rStyle w:val="TEXTENTERED"/>
          <w:b w:val="0"/>
          <w:bCs/>
          <w:sz w:val="22"/>
          <w:szCs w:val="22"/>
        </w:rPr>
      </w:pPr>
      <w:r>
        <w:rPr>
          <w:rStyle w:val="TEXTENTERED"/>
          <w:b w:val="0"/>
          <w:bCs/>
          <w:sz w:val="22"/>
          <w:szCs w:val="22"/>
        </w:rPr>
        <w:tab/>
      </w:r>
    </w:p>
    <w:p w14:paraId="7E7687F0" w14:textId="295CEB45" w:rsidR="00797F98" w:rsidRPr="0062758C" w:rsidRDefault="00323E4D" w:rsidP="0062758C">
      <w:pPr>
        <w:pStyle w:val="ListParagraph"/>
        <w:numPr>
          <w:ilvl w:val="0"/>
          <w:numId w:val="47"/>
        </w:numPr>
        <w:rPr>
          <w:rStyle w:val="TEXTENTERED"/>
          <w:b w:val="0"/>
          <w:bCs/>
          <w:sz w:val="22"/>
        </w:rPr>
      </w:pPr>
      <w:r>
        <w:rPr>
          <w:rStyle w:val="TEXTENTERED"/>
          <w:b w:val="0"/>
          <w:bCs/>
          <w:sz w:val="22"/>
        </w:rPr>
        <w:t xml:space="preserve">Hobart </w:t>
      </w:r>
      <w:r w:rsidR="00500AEC">
        <w:rPr>
          <w:rStyle w:val="TEXTENTERED"/>
          <w:b w:val="0"/>
          <w:bCs/>
          <w:sz w:val="22"/>
        </w:rPr>
        <w:t xml:space="preserve">Manual </w:t>
      </w:r>
      <w:r>
        <w:rPr>
          <w:rStyle w:val="TEXTENTERED"/>
          <w:b w:val="0"/>
          <w:bCs/>
          <w:sz w:val="22"/>
        </w:rPr>
        <w:t>13” Meat Slicer</w:t>
      </w:r>
      <w:r w:rsidR="00500AEC">
        <w:rPr>
          <w:rStyle w:val="TEXTENTERED"/>
          <w:b w:val="0"/>
          <w:bCs/>
          <w:sz w:val="22"/>
        </w:rPr>
        <w:t xml:space="preserve"> with removable knife, Model#HS8</w:t>
      </w:r>
    </w:p>
    <w:p w14:paraId="1AD596C3" w14:textId="77777777" w:rsidR="00A33870" w:rsidRPr="001F164C" w:rsidRDefault="00A33870" w:rsidP="00A33870">
      <w:pPr>
        <w:rPr>
          <w:rStyle w:val="TEXTENTERED"/>
          <w:b w:val="0"/>
          <w:bCs/>
          <w:sz w:val="22"/>
          <w:szCs w:val="22"/>
        </w:rPr>
      </w:pPr>
    </w:p>
    <w:p w14:paraId="6C7B522A" w14:textId="70463920" w:rsidR="00BD71B2" w:rsidRDefault="00BD71B2" w:rsidP="00ED55B0">
      <w:pPr>
        <w:ind w:left="720"/>
        <w:rPr>
          <w:rStyle w:val="TEXTENTERED"/>
          <w:b w:val="0"/>
          <w:bCs/>
          <w:sz w:val="22"/>
          <w:szCs w:val="22"/>
        </w:rPr>
      </w:pPr>
    </w:p>
    <w:p w14:paraId="1F798EA0" w14:textId="77777777" w:rsidR="003A1735" w:rsidRPr="001F164C" w:rsidRDefault="003A1735" w:rsidP="003A1735">
      <w:pPr>
        <w:rPr>
          <w:rStyle w:val="TEXTENTERED"/>
          <w:sz w:val="22"/>
          <w:szCs w:val="22"/>
        </w:rPr>
      </w:pPr>
      <w:r w:rsidRPr="001F164C">
        <w:rPr>
          <w:rStyle w:val="TEXTENTERED"/>
          <w:sz w:val="22"/>
          <w:szCs w:val="22"/>
        </w:rPr>
        <w:t>II.</w:t>
      </w:r>
      <w:r w:rsidRPr="001F164C">
        <w:rPr>
          <w:rStyle w:val="TEXTENTERED"/>
          <w:sz w:val="22"/>
          <w:szCs w:val="22"/>
        </w:rPr>
        <w:tab/>
        <w:t>DELIVERY</w:t>
      </w:r>
    </w:p>
    <w:p w14:paraId="541426F2" w14:textId="77777777" w:rsidR="003A1735" w:rsidRPr="001F164C" w:rsidRDefault="003A1735" w:rsidP="003A1735">
      <w:pPr>
        <w:rPr>
          <w:rStyle w:val="TEXTENTERED"/>
          <w:b w:val="0"/>
          <w:bCs/>
          <w:sz w:val="22"/>
          <w:szCs w:val="22"/>
        </w:rPr>
      </w:pPr>
      <w:r w:rsidRPr="001F164C">
        <w:rPr>
          <w:rStyle w:val="TEXTENTERED"/>
          <w:sz w:val="22"/>
          <w:szCs w:val="22"/>
        </w:rPr>
        <w:tab/>
      </w:r>
      <w:r w:rsidRPr="001F164C">
        <w:rPr>
          <w:rStyle w:val="TEXTENTERED"/>
          <w:b w:val="0"/>
          <w:bCs/>
          <w:sz w:val="22"/>
          <w:szCs w:val="22"/>
        </w:rPr>
        <w:t>Offeror will:</w:t>
      </w:r>
    </w:p>
    <w:p w14:paraId="2426FB6A" w14:textId="1D2B7C65" w:rsidR="003A1735" w:rsidRPr="001F164C" w:rsidRDefault="003A1735" w:rsidP="003A1735">
      <w:pPr>
        <w:spacing w:line="276" w:lineRule="auto"/>
        <w:ind w:left="1440"/>
        <w:jc w:val="both"/>
        <w:rPr>
          <w:rStyle w:val="TEXTENTERED"/>
          <w:b w:val="0"/>
          <w:bCs/>
          <w:sz w:val="22"/>
          <w:szCs w:val="22"/>
        </w:rPr>
      </w:pPr>
      <w:r w:rsidRPr="001F164C">
        <w:rPr>
          <w:rStyle w:val="TEXTENTERED"/>
          <w:b w:val="0"/>
          <w:bCs/>
          <w:sz w:val="22"/>
          <w:szCs w:val="22"/>
        </w:rPr>
        <w:t xml:space="preserve">1. Be responsible for the shipping, handling, and delivery to </w:t>
      </w:r>
      <w:sdt>
        <w:sdtPr>
          <w:rPr>
            <w:rStyle w:val="TEXTENTERED"/>
            <w:b w:val="0"/>
            <w:bCs/>
            <w:sz w:val="22"/>
            <w:szCs w:val="22"/>
          </w:rPr>
          <w:alias w:val="Location"/>
          <w:tag w:val="Location"/>
          <w:id w:val="-1868361826"/>
          <w:placeholder>
            <w:docPart w:val="9D53DCABE2424E2895E59375183FD173"/>
          </w:placeholder>
          <w:dropDownList>
            <w:listItem w:value="Choose an item."/>
            <w:listItem w:displayText="HCF, located at 99-902 Moanalua Road, Aiea, HI 96701" w:value="HCF"/>
            <w:listItem w:displayText="KCF, located at HC-01 Stainback Highway, Hilo, HI 96720" w:value="KCF"/>
            <w:listItem w:displayText="WCF, located at 94-560 Kamehameha Highway, Waipahu, HI 96797" w:value="WCF"/>
            <w:listItem w:displayText="HCCC (Hale Nani), located at 3200 Kanoelehua Avenue, Hilo, HI 96720" w:value="HCCC (Hale Nani)"/>
            <w:listItem w:displayText="MCCC, located at 600 Waiale Drive, Wailuku, Maui, HI 96793" w:value="MCCC"/>
            <w:listItem w:displayText="OCCC, located at 2199 Kamehameha Highway, Honolulu, HI 96819" w:value="OCCC"/>
            <w:listItem w:displayText="KCCC, located at 3-5351 Kuhio Highway, Lihue, Kauai, HI 96766" w:value="KCCC"/>
            <w:listItem w:displayText="WCCC, located at 42-477 Kalanianaole Highway, Kailua, HI 96734" w:value="WCCC"/>
            <w:listItem w:displayText="STATEWIDE Various Facilities" w:value="STATEWIDE Various Facilities"/>
          </w:dropDownList>
        </w:sdtPr>
        <w:sdtContent>
          <w:r w:rsidR="00323E4D">
            <w:rPr>
              <w:rStyle w:val="TEXTENTERED"/>
              <w:b w:val="0"/>
              <w:bCs/>
              <w:sz w:val="22"/>
              <w:szCs w:val="22"/>
            </w:rPr>
            <w:t>HCF, located at 99-902 Moanalua Road, Aiea, HI 96701</w:t>
          </w:r>
        </w:sdtContent>
      </w:sdt>
      <w:r w:rsidRPr="001F164C">
        <w:rPr>
          <w:rStyle w:val="TEXTENTERED"/>
          <w:b w:val="0"/>
          <w:bCs/>
          <w:sz w:val="22"/>
          <w:szCs w:val="22"/>
        </w:rPr>
        <w:t xml:space="preserve">. </w:t>
      </w:r>
    </w:p>
    <w:p w14:paraId="0687E1C3" w14:textId="77777777" w:rsidR="003A1735" w:rsidRPr="001F164C" w:rsidRDefault="003A1735" w:rsidP="003A1735">
      <w:pPr>
        <w:spacing w:line="276" w:lineRule="auto"/>
        <w:ind w:left="1440"/>
        <w:jc w:val="both"/>
        <w:rPr>
          <w:rStyle w:val="TEXTENTERED"/>
          <w:b w:val="0"/>
          <w:bCs/>
          <w:sz w:val="22"/>
          <w:szCs w:val="22"/>
        </w:rPr>
      </w:pPr>
      <w:r w:rsidRPr="001F164C">
        <w:rPr>
          <w:rStyle w:val="TEXTENTERED"/>
          <w:b w:val="0"/>
          <w:bCs/>
          <w:sz w:val="22"/>
          <w:szCs w:val="22"/>
        </w:rPr>
        <w:t>2. Provide an ETA and tracking details upon award and issuance of purchase order.</w:t>
      </w:r>
    </w:p>
    <w:p w14:paraId="347DA32B" w14:textId="77D8BC09" w:rsidR="00BD71B2" w:rsidRPr="001F164C" w:rsidRDefault="003A1735" w:rsidP="003A1735">
      <w:pPr>
        <w:spacing w:line="276" w:lineRule="auto"/>
        <w:ind w:left="1440"/>
        <w:jc w:val="both"/>
        <w:rPr>
          <w:rStyle w:val="TEXTENTERED"/>
          <w:b w:val="0"/>
          <w:bCs/>
          <w:sz w:val="22"/>
          <w:szCs w:val="22"/>
        </w:rPr>
      </w:pPr>
      <w:r w:rsidRPr="001F164C">
        <w:rPr>
          <w:rStyle w:val="TEXTENTERED"/>
          <w:b w:val="0"/>
          <w:bCs/>
          <w:sz w:val="22"/>
          <w:szCs w:val="22"/>
        </w:rPr>
        <w:t xml:space="preserve">3. Plan with the </w:t>
      </w:r>
      <w:sdt>
        <w:sdtPr>
          <w:rPr>
            <w:rStyle w:val="TEXTENTERED"/>
            <w:b w:val="0"/>
            <w:bCs/>
            <w:sz w:val="22"/>
            <w:szCs w:val="22"/>
          </w:rPr>
          <w:id w:val="-1328748796"/>
          <w:placeholder>
            <w:docPart w:val="9D3C3C14086745A3BE5EB4B58B1669F3"/>
          </w:placeholder>
          <w:dropDownList>
            <w:listItem w:value="Choose an item."/>
            <w:listItem w:displayText="HCF" w:value="HCF"/>
            <w:listItem w:displayText="KCF" w:value="KCF"/>
            <w:listItem w:displayText="WCF" w:value="WCF"/>
            <w:listItem w:displayText="HCCC" w:value="HCCC"/>
            <w:listItem w:displayText="MCCC" w:value="MCCC"/>
            <w:listItem w:displayText="OCCC" w:value="OCCC"/>
            <w:listItem w:displayText="KCCC" w:value="KCCC"/>
            <w:listItem w:displayText="WCCC" w:value="WCCC"/>
            <w:listItem w:displayText="Individual" w:value="Individual"/>
          </w:dropDownList>
        </w:sdtPr>
        <w:sdtContent>
          <w:r w:rsidR="000433AA">
            <w:rPr>
              <w:rStyle w:val="TEXTENTERED"/>
              <w:b w:val="0"/>
              <w:bCs/>
              <w:sz w:val="22"/>
              <w:szCs w:val="22"/>
            </w:rPr>
            <w:t>Individual</w:t>
          </w:r>
        </w:sdtContent>
      </w:sdt>
      <w:r w:rsidRPr="001F164C">
        <w:rPr>
          <w:rStyle w:val="TEXTENTERED"/>
          <w:b w:val="0"/>
          <w:bCs/>
          <w:sz w:val="22"/>
          <w:szCs w:val="22"/>
        </w:rPr>
        <w:t xml:space="preserve"> Food Service Manager to determine date, time, and obtain necessary clearances prior to making delivery.</w:t>
      </w:r>
    </w:p>
    <w:p w14:paraId="3FE380EF" w14:textId="77777777" w:rsidR="00A33870" w:rsidRPr="001F164C" w:rsidRDefault="00A33870" w:rsidP="00A33870">
      <w:pPr>
        <w:ind w:left="1440"/>
        <w:rPr>
          <w:rStyle w:val="TEXTENTERED"/>
          <w:b w:val="0"/>
          <w:bCs/>
          <w:sz w:val="22"/>
          <w:szCs w:val="22"/>
        </w:rPr>
      </w:pPr>
    </w:p>
    <w:p w14:paraId="15D61550" w14:textId="2E7FF7A3" w:rsidR="00A33870" w:rsidRPr="001F164C" w:rsidRDefault="00A33870" w:rsidP="00A33870">
      <w:pPr>
        <w:rPr>
          <w:rStyle w:val="TEXTENTERED"/>
          <w:sz w:val="22"/>
          <w:szCs w:val="22"/>
        </w:rPr>
      </w:pPr>
      <w:r w:rsidRPr="001F164C">
        <w:rPr>
          <w:rStyle w:val="TEXTENTERED"/>
          <w:sz w:val="22"/>
          <w:szCs w:val="22"/>
        </w:rPr>
        <w:t>II.</w:t>
      </w:r>
      <w:r w:rsidRPr="001F164C">
        <w:rPr>
          <w:rStyle w:val="TEXTENTERED"/>
          <w:sz w:val="22"/>
          <w:szCs w:val="22"/>
        </w:rPr>
        <w:tab/>
        <w:t>Criteria by which the “best value” to the state will be determined</w:t>
      </w:r>
    </w:p>
    <w:p w14:paraId="50FC5249" w14:textId="77777777" w:rsidR="00A33870" w:rsidRPr="001F164C" w:rsidRDefault="00A33870" w:rsidP="00A33870">
      <w:pPr>
        <w:rPr>
          <w:rStyle w:val="TEXTENTERED"/>
          <w:sz w:val="22"/>
          <w:szCs w:val="22"/>
        </w:rPr>
      </w:pPr>
    </w:p>
    <w:p w14:paraId="7AEDAB82" w14:textId="1229290A" w:rsidR="00A33870" w:rsidRPr="001F164C" w:rsidRDefault="00A33870" w:rsidP="00A33870">
      <w:pPr>
        <w:spacing w:line="276" w:lineRule="auto"/>
        <w:ind w:left="1440"/>
        <w:rPr>
          <w:rStyle w:val="TEXTENTERED"/>
          <w:b w:val="0"/>
          <w:bCs/>
          <w:sz w:val="22"/>
          <w:szCs w:val="22"/>
        </w:rPr>
      </w:pPr>
      <w:r w:rsidRPr="001F164C">
        <w:rPr>
          <w:rStyle w:val="TEXTENTERED"/>
          <w:b w:val="0"/>
          <w:bCs/>
          <w:sz w:val="22"/>
          <w:szCs w:val="22"/>
        </w:rPr>
        <w:t xml:space="preserve">1. If all criteria mentioned above are met, the most responsive, responsible offer will be determined by the lowest bid for the </w:t>
      </w:r>
      <w:sdt>
        <w:sdtPr>
          <w:rPr>
            <w:rStyle w:val="TEXTENTERED"/>
            <w:b w:val="0"/>
            <w:bCs/>
            <w:sz w:val="22"/>
            <w:szCs w:val="22"/>
          </w:rPr>
          <w:id w:val="608014587"/>
          <w:placeholder>
            <w:docPart w:val="E9A95DE8B0B243D18F6843ED89832790"/>
          </w:placeholder>
          <w:dropDownList>
            <w:listItem w:value="Choose an item."/>
            <w:listItem w:displayText="unit" w:value="unit"/>
            <w:listItem w:displayText="lot" w:value="lot"/>
            <w:listItem w:displayText="job" w:value="job"/>
            <w:listItem w:displayText="line item/s" w:value="line item/s"/>
          </w:dropDownList>
        </w:sdtPr>
        <w:sdtContent>
          <w:r w:rsidR="00BA3C35" w:rsidRPr="00BA3C35">
            <w:rPr>
              <w:rStyle w:val="TEXTENTERED"/>
              <w:b w:val="0"/>
              <w:bCs/>
              <w:sz w:val="22"/>
              <w:szCs w:val="22"/>
            </w:rPr>
            <w:t>unit</w:t>
          </w:r>
        </w:sdtContent>
      </w:sdt>
      <w:r w:rsidRPr="001F164C">
        <w:rPr>
          <w:rStyle w:val="TEXTENTERED"/>
          <w:b w:val="0"/>
          <w:bCs/>
          <w:sz w:val="22"/>
          <w:szCs w:val="22"/>
        </w:rPr>
        <w:t xml:space="preserve">. </w:t>
      </w:r>
    </w:p>
    <w:p w14:paraId="0AD99723" w14:textId="77777777" w:rsidR="00A33870" w:rsidRPr="001F164C" w:rsidRDefault="00A33870" w:rsidP="00A33870">
      <w:pPr>
        <w:spacing w:line="276" w:lineRule="auto"/>
        <w:ind w:left="1440"/>
        <w:rPr>
          <w:rStyle w:val="TEXTENTERED"/>
          <w:b w:val="0"/>
          <w:bCs/>
          <w:sz w:val="22"/>
          <w:szCs w:val="22"/>
        </w:rPr>
      </w:pPr>
      <w:r w:rsidRPr="001F164C">
        <w:rPr>
          <w:rStyle w:val="TEXTENTERED"/>
          <w:b w:val="0"/>
          <w:bCs/>
          <w:sz w:val="22"/>
          <w:szCs w:val="22"/>
        </w:rPr>
        <w:t xml:space="preserve">2. Bidders must be compliant </w:t>
      </w:r>
      <w:proofErr w:type="gramStart"/>
      <w:r w:rsidRPr="001F164C">
        <w:rPr>
          <w:rStyle w:val="TEXTENTERED"/>
          <w:b w:val="0"/>
          <w:bCs/>
          <w:sz w:val="22"/>
          <w:szCs w:val="22"/>
        </w:rPr>
        <w:t>on</w:t>
      </w:r>
      <w:proofErr w:type="gramEnd"/>
      <w:r w:rsidRPr="001F164C">
        <w:rPr>
          <w:rStyle w:val="TEXTENTERED"/>
          <w:b w:val="0"/>
          <w:bCs/>
          <w:sz w:val="22"/>
          <w:szCs w:val="22"/>
        </w:rPr>
        <w:t xml:space="preserve"> </w:t>
      </w:r>
      <w:proofErr w:type="gramStart"/>
      <w:r w:rsidRPr="001F164C">
        <w:rPr>
          <w:rStyle w:val="TEXTENTERED"/>
          <w:b w:val="0"/>
          <w:bCs/>
          <w:sz w:val="22"/>
          <w:szCs w:val="22"/>
        </w:rPr>
        <w:t>the Hawaii</w:t>
      </w:r>
      <w:proofErr w:type="gramEnd"/>
      <w:r w:rsidRPr="001F164C">
        <w:rPr>
          <w:rStyle w:val="TEXTENTERED"/>
          <w:b w:val="0"/>
          <w:bCs/>
          <w:sz w:val="22"/>
          <w:szCs w:val="22"/>
        </w:rPr>
        <w:t xml:space="preserve"> Compliance Express (HCE) at the time of the award.</w:t>
      </w:r>
    </w:p>
    <w:p w14:paraId="5887C566" w14:textId="77777777" w:rsidR="00A33870" w:rsidRPr="001F164C" w:rsidRDefault="00A33870" w:rsidP="00A33870">
      <w:pPr>
        <w:ind w:left="1440"/>
        <w:rPr>
          <w:rStyle w:val="TEXTENTERED"/>
          <w:b w:val="0"/>
          <w:bCs/>
          <w:sz w:val="22"/>
          <w:szCs w:val="22"/>
        </w:rPr>
      </w:pPr>
    </w:p>
    <w:p w14:paraId="6BACAFEC" w14:textId="77777777" w:rsidR="00A33870" w:rsidRPr="001F164C" w:rsidRDefault="00A33870" w:rsidP="00A33870">
      <w:pPr>
        <w:ind w:left="1440"/>
        <w:rPr>
          <w:rStyle w:val="TEXTENTERED"/>
          <w:b w:val="0"/>
          <w:bCs/>
          <w:sz w:val="22"/>
          <w:szCs w:val="22"/>
        </w:rPr>
      </w:pPr>
    </w:p>
    <w:p w14:paraId="5558F93B" w14:textId="393B9E03" w:rsidR="00BD71B2" w:rsidRDefault="00BD71B2" w:rsidP="00BD71B2">
      <w:pPr>
        <w:spacing w:line="276" w:lineRule="auto"/>
        <w:jc w:val="both"/>
        <w:rPr>
          <w:rStyle w:val="Hyperlink"/>
          <w:rFonts w:ascii="Arial" w:hAnsi="Arial" w:cs="Arial"/>
          <w:sz w:val="22"/>
          <w:szCs w:val="22"/>
        </w:rPr>
      </w:pPr>
      <w:r w:rsidRPr="001F164C">
        <w:rPr>
          <w:rStyle w:val="TEXTENTERED"/>
          <w:b w:val="0"/>
          <w:bCs/>
          <w:sz w:val="22"/>
          <w:szCs w:val="22"/>
        </w:rPr>
        <w:t xml:space="preserve">Please submit your bid electronically, on the </w:t>
      </w:r>
      <w:proofErr w:type="spellStart"/>
      <w:r w:rsidRPr="001F164C">
        <w:rPr>
          <w:rStyle w:val="TEXTENTERED"/>
          <w:b w:val="0"/>
          <w:bCs/>
          <w:sz w:val="22"/>
          <w:szCs w:val="22"/>
        </w:rPr>
        <w:t>HIePRO</w:t>
      </w:r>
      <w:proofErr w:type="spellEnd"/>
      <w:r w:rsidRPr="001F164C">
        <w:rPr>
          <w:rStyle w:val="TEXTENTERED"/>
          <w:b w:val="0"/>
          <w:bCs/>
          <w:sz w:val="22"/>
          <w:szCs w:val="22"/>
        </w:rPr>
        <w:t xml:space="preserve"> website by </w:t>
      </w:r>
      <w:sdt>
        <w:sdtPr>
          <w:rPr>
            <w:rStyle w:val="BOLD"/>
            <w:sz w:val="22"/>
            <w:szCs w:val="22"/>
          </w:rPr>
          <w:id w:val="1913884919"/>
          <w:placeholder>
            <w:docPart w:val="203B136C162B414D937F83F894E0B9CC"/>
          </w:placeholder>
          <w:date w:fullDate="2025-10-22T00:00:00Z">
            <w:dateFormat w:val="dddd, MMMM d, yyyy"/>
            <w:lid w:val="en-US"/>
            <w:storeMappedDataAs w:val="dateTime"/>
            <w:calendar w:val="gregorian"/>
          </w:date>
        </w:sdtPr>
        <w:sdtEndPr>
          <w:rPr>
            <w:rStyle w:val="TEXTENTERED"/>
            <w:b w:val="0"/>
            <w:bCs/>
            <w:color w:val="0070C0"/>
            <w:u w:val="none"/>
          </w:rPr>
        </w:sdtEndPr>
        <w:sdtContent>
          <w:r w:rsidR="00C3768B">
            <w:rPr>
              <w:rStyle w:val="BOLD"/>
              <w:sz w:val="22"/>
              <w:szCs w:val="22"/>
            </w:rPr>
            <w:t>Wednesday, October 22, 2025</w:t>
          </w:r>
        </w:sdtContent>
      </w:sdt>
      <w:r w:rsidRPr="001F164C">
        <w:rPr>
          <w:rStyle w:val="TEXTENTERED"/>
          <w:b w:val="0"/>
          <w:bCs/>
          <w:color w:val="0070C0"/>
          <w:sz w:val="22"/>
          <w:szCs w:val="22"/>
        </w:rPr>
        <w:t xml:space="preserve"> </w:t>
      </w:r>
      <w:sdt>
        <w:sdtPr>
          <w:rPr>
            <w:rStyle w:val="Bold3"/>
            <w:sz w:val="22"/>
            <w:szCs w:val="22"/>
          </w:rPr>
          <w:id w:val="1921054131"/>
          <w:placeholder>
            <w:docPart w:val="42C6E1C429E64669AE7ACF73F163D224"/>
          </w:placeholder>
          <w:date w:fullDate="2025-10-07T14:00:00Z">
            <w:dateFormat w:val="h:mm am/pm"/>
            <w:lid w:val="en-US"/>
            <w:storeMappedDataAs w:val="dateTime"/>
            <w:calendar w:val="gregorian"/>
          </w:date>
        </w:sdtPr>
        <w:sdtEndPr>
          <w:rPr>
            <w:rStyle w:val="TEXTENTERED"/>
            <w:b w:val="0"/>
            <w:bCs/>
            <w:color w:val="0070C0"/>
            <w:u w:val="none"/>
          </w:rPr>
        </w:sdtEndPr>
        <w:sdtContent>
          <w:r w:rsidR="00C3768B">
            <w:rPr>
              <w:rStyle w:val="Bold3"/>
              <w:sz w:val="22"/>
              <w:szCs w:val="22"/>
            </w:rPr>
            <w:t>2</w:t>
          </w:r>
          <w:r w:rsidR="00BA3C35">
            <w:rPr>
              <w:rStyle w:val="Bold3"/>
              <w:sz w:val="22"/>
              <w:szCs w:val="22"/>
            </w:rPr>
            <w:t>:00 PM</w:t>
          </w:r>
        </w:sdtContent>
      </w:sdt>
      <w:r w:rsidRPr="001F164C">
        <w:rPr>
          <w:rStyle w:val="BOLD"/>
          <w:sz w:val="22"/>
          <w:szCs w:val="22"/>
        </w:rPr>
        <w:t xml:space="preserve"> (HST).</w:t>
      </w:r>
      <w:r w:rsidRPr="001F164C">
        <w:rPr>
          <w:rStyle w:val="BOLD"/>
          <w:bCs/>
          <w:sz w:val="22"/>
          <w:szCs w:val="22"/>
        </w:rPr>
        <w:t xml:space="preserve"> Award will be made to the lowest, responsive, responsible offer. The offeror </w:t>
      </w:r>
      <w:r w:rsidRPr="001F164C">
        <w:rPr>
          <w:rStyle w:val="BOLD"/>
          <w:bCs/>
          <w:sz w:val="22"/>
          <w:szCs w:val="22"/>
        </w:rPr>
        <w:lastRenderedPageBreak/>
        <w:t xml:space="preserve">must be HCE compliant at the time of award and for final payment to be made. For information on the HCE, please refer to the website at </w:t>
      </w:r>
      <w:hyperlink r:id="rId8" w:history="1">
        <w:r w:rsidRPr="001F164C">
          <w:rPr>
            <w:rStyle w:val="Hyperlink"/>
            <w:rFonts w:ascii="Arial" w:hAnsi="Arial" w:cs="Arial"/>
            <w:sz w:val="22"/>
            <w:szCs w:val="22"/>
          </w:rPr>
          <w:t>vendors.ehawaii.gov/</w:t>
        </w:r>
        <w:proofErr w:type="spellStart"/>
        <w:r w:rsidRPr="001F164C">
          <w:rPr>
            <w:rStyle w:val="Hyperlink"/>
            <w:rFonts w:ascii="Arial" w:hAnsi="Arial" w:cs="Arial"/>
            <w:sz w:val="22"/>
            <w:szCs w:val="22"/>
          </w:rPr>
          <w:t>hce</w:t>
        </w:r>
        <w:proofErr w:type="spellEnd"/>
      </w:hyperlink>
    </w:p>
    <w:p w14:paraId="6B028B82" w14:textId="77777777" w:rsidR="00BD71B2" w:rsidRDefault="00BD71B2" w:rsidP="00BD71B2">
      <w:pPr>
        <w:spacing w:line="276" w:lineRule="auto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68EE697E" w14:textId="77777777" w:rsidR="00BD71B2" w:rsidRPr="001F164C" w:rsidRDefault="00BD71B2" w:rsidP="00BD71B2">
      <w:pPr>
        <w:spacing w:line="276" w:lineRule="auto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515E3050" w14:textId="77777777" w:rsidR="00BD71B2" w:rsidRPr="001F164C" w:rsidRDefault="00BD71B2" w:rsidP="00BD71B2">
      <w:pPr>
        <w:rPr>
          <w:rStyle w:val="Hyperlink"/>
          <w:rFonts w:ascii="Arial" w:hAnsi="Arial" w:cs="Arial"/>
          <w:sz w:val="22"/>
          <w:szCs w:val="22"/>
        </w:rPr>
      </w:pPr>
    </w:p>
    <w:p w14:paraId="25704BC6" w14:textId="6F2B75BE" w:rsidR="00BD71B2" w:rsidRPr="001F164C" w:rsidRDefault="00BD71B2" w:rsidP="00BD71B2">
      <w:pPr>
        <w:jc w:val="center"/>
        <w:rPr>
          <w:rStyle w:val="Hyperlink"/>
          <w:rFonts w:ascii="Arial" w:hAnsi="Arial" w:cs="Arial"/>
          <w:b/>
          <w:bCs/>
          <w:color w:val="auto"/>
          <w:sz w:val="22"/>
          <w:szCs w:val="22"/>
        </w:rPr>
      </w:pPr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 xml:space="preserve">The date of the award will be </w:t>
      </w:r>
      <w:sdt>
        <w:sdtPr>
          <w:rPr>
            <w:rStyle w:val="Bold3"/>
          </w:rPr>
          <w:id w:val="1436018832"/>
          <w:placeholder>
            <w:docPart w:val="A0256EFE0AA245F192889848AD7CC4D3"/>
          </w:placeholder>
          <w:date w:fullDate="2025-10-23T00:00:00Z">
            <w:dateFormat w:val="dddd, MMMM d, yyyy"/>
            <w:lid w:val="en-US"/>
            <w:storeMappedDataAs w:val="dateTime"/>
            <w:calendar w:val="gregorian"/>
          </w:date>
        </w:sdtPr>
        <w:sdtEndPr>
          <w:rPr>
            <w:rStyle w:val="Hyperlink"/>
            <w:rFonts w:ascii="CG Times" w:hAnsi="CG Times" w:cs="Arial"/>
            <w:b w:val="0"/>
            <w:bCs/>
            <w:color w:val="0000FF"/>
            <w:sz w:val="22"/>
            <w:szCs w:val="22"/>
            <w:highlight w:val="lightGray"/>
            <w:u w:val="none"/>
          </w:rPr>
        </w:sdtEndPr>
        <w:sdtContent>
          <w:r w:rsidR="00323E4D">
            <w:rPr>
              <w:rStyle w:val="Bold3"/>
            </w:rPr>
            <w:t>Thursday, October 23, 2025</w:t>
          </w:r>
        </w:sdtContent>
      </w:sdt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 xml:space="preserve"> at </w:t>
      </w:r>
      <w:sdt>
        <w:sdtPr>
          <w:rPr>
            <w:rStyle w:val="Bold3"/>
            <w:sz w:val="22"/>
            <w:szCs w:val="22"/>
          </w:rPr>
          <w:id w:val="1077398349"/>
          <w:placeholder>
            <w:docPart w:val="B624FABCE586486F89413B85304964DD"/>
          </w:placeholder>
          <w:date w:fullDate="2025-10-07T11:00:00Z">
            <w:dateFormat w:val="h:mm am/pm"/>
            <w:lid w:val="en-US"/>
            <w:storeMappedDataAs w:val="dateTime"/>
            <w:calendar w:val="gregorian"/>
          </w:date>
        </w:sdtPr>
        <w:sdtEndPr>
          <w:rPr>
            <w:rStyle w:val="Hyperlink"/>
            <w:rFonts w:ascii="CG Times" w:hAnsi="CG Times" w:cs="Arial"/>
            <w:b w:val="0"/>
            <w:bCs/>
            <w:color w:val="0000FF"/>
          </w:rPr>
        </w:sdtEndPr>
        <w:sdtContent>
          <w:r w:rsidR="00323E4D">
            <w:rPr>
              <w:rStyle w:val="Bold3"/>
              <w:sz w:val="22"/>
              <w:szCs w:val="22"/>
            </w:rPr>
            <w:t>11:00 AM</w:t>
          </w:r>
        </w:sdtContent>
      </w:sdt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</w:rPr>
        <w:t xml:space="preserve"> (HST).</w:t>
      </w:r>
    </w:p>
    <w:p w14:paraId="3D84F08B" w14:textId="77777777" w:rsidR="00A33870" w:rsidRPr="001F164C" w:rsidRDefault="00A33870" w:rsidP="00A33870">
      <w:pPr>
        <w:rPr>
          <w:rStyle w:val="Hyperlink"/>
          <w:rFonts w:ascii="Arial" w:hAnsi="Arial" w:cs="Arial"/>
          <w:sz w:val="22"/>
          <w:szCs w:val="22"/>
        </w:rPr>
      </w:pPr>
    </w:p>
    <w:p w14:paraId="7ACE22FC" w14:textId="77777777" w:rsidR="00A33870" w:rsidRPr="001F164C" w:rsidRDefault="00A33870" w:rsidP="00A33870">
      <w:pPr>
        <w:rPr>
          <w:rStyle w:val="Hyperlink"/>
          <w:rFonts w:ascii="Arial" w:hAnsi="Arial" w:cs="Arial"/>
          <w:b/>
          <w:bCs/>
          <w:color w:val="auto"/>
          <w:sz w:val="22"/>
          <w:szCs w:val="22"/>
        </w:rPr>
      </w:pPr>
    </w:p>
    <w:p w14:paraId="5121222B" w14:textId="77777777" w:rsidR="00A33870" w:rsidRPr="001F164C" w:rsidRDefault="00A33870" w:rsidP="00A33870">
      <w:pPr>
        <w:rPr>
          <w:rStyle w:val="Hyperlink"/>
          <w:rFonts w:ascii="Arial" w:hAnsi="Arial" w:cs="Arial"/>
          <w:b/>
          <w:bCs/>
          <w:color w:val="auto"/>
          <w:sz w:val="22"/>
          <w:szCs w:val="22"/>
        </w:rPr>
      </w:pPr>
    </w:p>
    <w:p w14:paraId="7F28B8F0" w14:textId="77777777" w:rsidR="00A33870" w:rsidRPr="001F164C" w:rsidRDefault="00A33870" w:rsidP="00A33870">
      <w:pP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>OTHER CONDITIONS:</w:t>
      </w:r>
    </w:p>
    <w:p w14:paraId="584BCFEA" w14:textId="77777777" w:rsidR="00A33870" w:rsidRPr="001F164C" w:rsidRDefault="00A33870" w:rsidP="00A33870">
      <w:pP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</w:p>
    <w:p w14:paraId="6F74203E" w14:textId="77777777" w:rsidR="00A33870" w:rsidRPr="001F164C" w:rsidRDefault="00A33870" w:rsidP="00A33870">
      <w:pP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>Offers must include shipping charges and all applicable taxes and fees for bid to be valid.</w:t>
      </w:r>
    </w:p>
    <w:p w14:paraId="5505DB5D" w14:textId="77777777" w:rsidR="00A33870" w:rsidRPr="001F164C" w:rsidRDefault="00A33870" w:rsidP="00A33870">
      <w:pP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</w:p>
    <w:p w14:paraId="5CBD6DE7" w14:textId="77777777" w:rsidR="00A33870" w:rsidRPr="001F164C" w:rsidRDefault="00A33870" w:rsidP="00A33870">
      <w:pPr>
        <w:rPr>
          <w:rStyle w:val="TEXTENTERED"/>
          <w:b w:val="0"/>
          <w:bCs/>
          <w:sz w:val="22"/>
          <w:szCs w:val="22"/>
        </w:rPr>
      </w:pPr>
      <w:proofErr w:type="spellStart"/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>HIePRO</w:t>
      </w:r>
      <w:proofErr w:type="spellEnd"/>
      <w:r w:rsidRPr="001F164C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 xml:space="preserve"> may charge a transaction fee that the awarded bidder shall be responsible for paying.</w:t>
      </w:r>
    </w:p>
    <w:p w14:paraId="37321BB7" w14:textId="77777777" w:rsidR="006D66D4" w:rsidRPr="003048C9" w:rsidRDefault="006D66D4" w:rsidP="006D66D4">
      <w:pPr>
        <w:ind w:left="1440"/>
        <w:rPr>
          <w:rStyle w:val="TEXTENTERED"/>
          <w:b w:val="0"/>
          <w:bCs/>
          <w:szCs w:val="24"/>
        </w:rPr>
      </w:pPr>
    </w:p>
    <w:p w14:paraId="0BBB5310" w14:textId="77777777" w:rsidR="006D66D4" w:rsidRPr="002049DE" w:rsidRDefault="006D66D4" w:rsidP="007C688C">
      <w:pPr>
        <w:rPr>
          <w:rFonts w:ascii="Arial" w:hAnsi="Arial" w:cs="Arial"/>
          <w:sz w:val="24"/>
          <w:szCs w:val="24"/>
        </w:rPr>
      </w:pPr>
    </w:p>
    <w:sectPr w:rsidR="006D66D4" w:rsidRPr="002049DE" w:rsidSect="0075086F">
      <w:headerReference w:type="default" r:id="rId9"/>
      <w:headerReference w:type="first" r:id="rId10"/>
      <w:footerReference w:type="first" r:id="rId11"/>
      <w:type w:val="continuous"/>
      <w:pgSz w:w="12240" w:h="15840"/>
      <w:pgMar w:top="1440" w:right="1440" w:bottom="1296" w:left="1440" w:header="432" w:footer="432" w:gutter="0"/>
      <w:cols w:space="87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1055D" w14:textId="77777777" w:rsidR="00DF3E9C" w:rsidRDefault="00DF3E9C">
      <w:r>
        <w:separator/>
      </w:r>
    </w:p>
  </w:endnote>
  <w:endnote w:type="continuationSeparator" w:id="0">
    <w:p w14:paraId="1B79AF34" w14:textId="77777777" w:rsidR="00DF3E9C" w:rsidRDefault="00DF3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 (E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7C415" w14:textId="77777777" w:rsidR="00D32958" w:rsidRDefault="00D32958">
    <w:pPr>
      <w:pStyle w:val="Footer"/>
      <w:jc w:val="center"/>
      <w:rPr>
        <w:rFonts w:ascii="Times New Roman" w:hAnsi="Times New Roman"/>
        <w:sz w:val="16"/>
      </w:rPr>
    </w:pPr>
    <w:r>
      <w:rPr>
        <w:rFonts w:ascii="Times New Roman" w:hAnsi="Times New Roman"/>
        <w:sz w:val="16"/>
      </w:rPr>
      <w:t>"An Equal Opportunity Employer/Agency"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4F9CD" w14:textId="77777777" w:rsidR="00DF3E9C" w:rsidRDefault="00DF3E9C">
      <w:r>
        <w:separator/>
      </w:r>
    </w:p>
  </w:footnote>
  <w:footnote w:type="continuationSeparator" w:id="0">
    <w:p w14:paraId="0613BF3E" w14:textId="77777777" w:rsidR="00DF3E9C" w:rsidRDefault="00DF3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C0C15" w14:textId="77777777" w:rsidR="00980212" w:rsidRPr="004F6F04" w:rsidRDefault="00980212" w:rsidP="00980212">
    <w:pPr>
      <w:pStyle w:val="Header"/>
      <w:rPr>
        <w:rFonts w:ascii="Arial" w:hAnsi="Arial" w:cs="Arial"/>
        <w:color w:val="000000" w:themeColor="text1"/>
        <w:sz w:val="23"/>
        <w:szCs w:val="23"/>
      </w:rPr>
    </w:pPr>
  </w:p>
  <w:p w14:paraId="1D12EDDB" w14:textId="1D28D562" w:rsidR="008C1F65" w:rsidRPr="00A33870" w:rsidRDefault="00A33870" w:rsidP="008C1F65">
    <w:pPr>
      <w:rPr>
        <w:rFonts w:ascii="Arial" w:hAnsi="Arial" w:cs="Arial"/>
      </w:rPr>
    </w:pPr>
    <w:r w:rsidRPr="00A33870">
      <w:rPr>
        <w:rFonts w:ascii="Arial" w:hAnsi="Arial" w:cs="Arial"/>
      </w:rPr>
      <w:t>Attachment A</w:t>
    </w:r>
  </w:p>
  <w:p w14:paraId="5F9A295E" w14:textId="77777777" w:rsidR="00D32958" w:rsidRPr="00142DEA" w:rsidRDefault="00D32958" w:rsidP="00F43E6A">
    <w:pPr>
      <w:pStyle w:val="Header"/>
      <w:rPr>
        <w:rFonts w:ascii="Arial" w:hAnsi="Arial" w:cs="Arial"/>
        <w:color w:val="000000" w:themeColor="text1"/>
      </w:rPr>
    </w:pPr>
    <w:r w:rsidRPr="00142DEA">
      <w:rPr>
        <w:rFonts w:ascii="Arial" w:hAnsi="Arial" w:cs="Arial"/>
        <w:color w:val="000000" w:themeColor="text1"/>
      </w:rPr>
      <w:t xml:space="preserve">Page </w:t>
    </w:r>
    <w:r w:rsidRPr="00142DEA">
      <w:rPr>
        <w:rFonts w:ascii="Arial" w:hAnsi="Arial" w:cs="Arial"/>
        <w:color w:val="000000" w:themeColor="text1"/>
      </w:rPr>
      <w:fldChar w:fldCharType="begin"/>
    </w:r>
    <w:r w:rsidRPr="00142DEA">
      <w:rPr>
        <w:rFonts w:ascii="Arial" w:hAnsi="Arial" w:cs="Arial"/>
        <w:color w:val="000000" w:themeColor="text1"/>
      </w:rPr>
      <w:instrText xml:space="preserve"> PAGE   \* MERGEFORMAT </w:instrText>
    </w:r>
    <w:r w:rsidRPr="00142DEA">
      <w:rPr>
        <w:rFonts w:ascii="Arial" w:hAnsi="Arial" w:cs="Arial"/>
        <w:color w:val="000000" w:themeColor="text1"/>
      </w:rPr>
      <w:fldChar w:fldCharType="separate"/>
    </w:r>
    <w:r w:rsidRPr="00142DEA">
      <w:rPr>
        <w:rFonts w:ascii="Arial" w:hAnsi="Arial" w:cs="Arial"/>
        <w:noProof/>
        <w:color w:val="000000" w:themeColor="text1"/>
      </w:rPr>
      <w:t>2</w:t>
    </w:r>
    <w:r w:rsidRPr="00142DEA">
      <w:rPr>
        <w:rFonts w:ascii="Arial" w:hAnsi="Arial" w:cs="Arial"/>
        <w:color w:val="000000" w:themeColor="text1"/>
      </w:rPr>
      <w:fldChar w:fldCharType="end"/>
    </w:r>
  </w:p>
  <w:p w14:paraId="3831D97C" w14:textId="77777777" w:rsidR="00D32958" w:rsidRPr="004F6F04" w:rsidRDefault="00D32958" w:rsidP="0022626E">
    <w:pPr>
      <w:pStyle w:val="Header"/>
      <w:rPr>
        <w:rFonts w:ascii="Arial" w:hAnsi="Arial" w:cs="Arial"/>
        <w:color w:val="000000" w:themeColor="text1"/>
        <w:sz w:val="23"/>
        <w:szCs w:val="23"/>
      </w:rPr>
    </w:pPr>
  </w:p>
  <w:p w14:paraId="6B7137D2" w14:textId="77777777" w:rsidR="00D32958" w:rsidRPr="004F6F04" w:rsidRDefault="00D32958" w:rsidP="0022626E">
    <w:pPr>
      <w:pStyle w:val="Header"/>
      <w:rPr>
        <w:rFonts w:ascii="Arial" w:hAnsi="Arial" w:cs="Arial"/>
        <w:color w:val="000000" w:themeColor="text1"/>
        <w:sz w:val="23"/>
        <w:szCs w:val="23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628" w:type="dxa"/>
      <w:tblInd w:w="-1260" w:type="dxa"/>
      <w:tblLayout w:type="fixed"/>
      <w:tblLook w:val="0000" w:firstRow="0" w:lastRow="0" w:firstColumn="0" w:lastColumn="0" w:noHBand="0" w:noVBand="0"/>
    </w:tblPr>
    <w:tblGrid>
      <w:gridCol w:w="2988"/>
      <w:gridCol w:w="5130"/>
      <w:gridCol w:w="3510"/>
    </w:tblGrid>
    <w:tr w:rsidR="0077443F" w14:paraId="50A5A36F" w14:textId="77777777" w:rsidTr="00F43E6A">
      <w:trPr>
        <w:cantSplit/>
      </w:trPr>
      <w:tc>
        <w:tcPr>
          <w:tcW w:w="2988" w:type="dxa"/>
        </w:tcPr>
        <w:p w14:paraId="0BF5D8C9" w14:textId="77777777" w:rsidR="0077443F" w:rsidRDefault="0077443F" w:rsidP="0077443F">
          <w:pPr>
            <w:ind w:left="90" w:right="612"/>
            <w:jc w:val="center"/>
            <w:rPr>
              <w:rFonts w:ascii="Arial" w:hAnsi="Arial"/>
              <w:b/>
              <w:sz w:val="16"/>
            </w:rPr>
          </w:pPr>
        </w:p>
        <w:p w14:paraId="718A5655" w14:textId="77777777" w:rsidR="0077443F" w:rsidRDefault="0077443F" w:rsidP="0077443F">
          <w:pPr>
            <w:ind w:left="90" w:right="612"/>
            <w:jc w:val="center"/>
            <w:rPr>
              <w:rFonts w:ascii="Times New Roman" w:hAnsi="Times New Roman"/>
              <w:b/>
              <w:sz w:val="16"/>
            </w:rPr>
          </w:pPr>
        </w:p>
        <w:p w14:paraId="631EE760" w14:textId="77777777" w:rsidR="0077443F" w:rsidRPr="004F7BC8" w:rsidRDefault="0077443F" w:rsidP="0077443F">
          <w:pPr>
            <w:ind w:left="90" w:right="612"/>
            <w:jc w:val="center"/>
            <w:rPr>
              <w:rFonts w:ascii="Arial" w:hAnsi="Arial" w:cs="Arial"/>
              <w:b/>
              <w:sz w:val="14"/>
              <w:szCs w:val="14"/>
            </w:rPr>
          </w:pPr>
          <w:r>
            <w:rPr>
              <w:rFonts w:ascii="Arial" w:hAnsi="Arial" w:cs="Arial"/>
              <w:b/>
              <w:sz w:val="14"/>
              <w:szCs w:val="14"/>
            </w:rPr>
            <w:t>JOSH GREEN, M.D.</w:t>
          </w:r>
        </w:p>
        <w:p w14:paraId="339F2851" w14:textId="77777777" w:rsidR="0077443F" w:rsidRDefault="0077443F" w:rsidP="0077443F">
          <w:pPr>
            <w:tabs>
              <w:tab w:val="right" w:pos="9990"/>
            </w:tabs>
            <w:ind w:left="90" w:right="612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GOVERNOR</w:t>
          </w:r>
        </w:p>
        <w:p w14:paraId="7BDA681D" w14:textId="77777777" w:rsidR="0077443F" w:rsidRPr="00373C99" w:rsidRDefault="0077443F" w:rsidP="0077443F">
          <w:pPr>
            <w:ind w:left="705"/>
            <w:rPr>
              <w:rFonts w:ascii="Arial" w:hAnsi="Arial" w:cs="Arial"/>
              <w:sz w:val="14"/>
              <w:szCs w:val="14"/>
            </w:rPr>
          </w:pPr>
          <w:r w:rsidRPr="00373C99">
            <w:rPr>
              <w:rFonts w:ascii="Arial" w:hAnsi="Arial" w:cs="Arial"/>
              <w:sz w:val="14"/>
              <w:szCs w:val="14"/>
            </w:rPr>
            <w:t xml:space="preserve">KE </w:t>
          </w:r>
          <w:proofErr w:type="gramStart"/>
          <w:r w:rsidRPr="00373C99">
            <w:rPr>
              <w:rFonts w:ascii="Arial" w:hAnsi="Arial" w:cs="Arial"/>
              <w:sz w:val="14"/>
              <w:szCs w:val="14"/>
            </w:rPr>
            <w:t>KIA‘</w:t>
          </w:r>
          <w:proofErr w:type="gramEnd"/>
          <w:r w:rsidRPr="00373C99">
            <w:rPr>
              <w:rFonts w:ascii="Arial" w:hAnsi="Arial" w:cs="Arial"/>
              <w:sz w:val="14"/>
              <w:szCs w:val="14"/>
            </w:rPr>
            <w:t>ĀINA</w:t>
          </w:r>
        </w:p>
        <w:p w14:paraId="04D925B0" w14:textId="77777777" w:rsidR="0077443F" w:rsidRPr="00C34741" w:rsidRDefault="0077443F" w:rsidP="0077443F">
          <w:pPr>
            <w:jc w:val="right"/>
            <w:rPr>
              <w:rFonts w:ascii="Arial" w:hAnsi="Arial"/>
              <w:sz w:val="24"/>
            </w:rPr>
          </w:pPr>
        </w:p>
      </w:tc>
      <w:tc>
        <w:tcPr>
          <w:tcW w:w="5130" w:type="dxa"/>
        </w:tcPr>
        <w:p w14:paraId="19877BE0" w14:textId="77777777" w:rsidR="0077443F" w:rsidRDefault="0077443F" w:rsidP="00AC464E">
          <w:pPr>
            <w:ind w:left="975" w:right="144"/>
            <w:jc w:val="center"/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4006C723" wp14:editId="5F125877">
                <wp:extent cx="971550" cy="971550"/>
                <wp:effectExtent l="0" t="0" r="0" b="0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DA7F6EB" w14:textId="77777777" w:rsidR="0077443F" w:rsidRDefault="0077443F" w:rsidP="0077443F">
          <w:pPr>
            <w:ind w:left="720" w:right="144"/>
            <w:jc w:val="center"/>
            <w:rPr>
              <w:rFonts w:ascii="Arial" w:hAnsi="Arial"/>
              <w:sz w:val="16"/>
            </w:rPr>
          </w:pPr>
        </w:p>
        <w:p w14:paraId="2FB89E91" w14:textId="77777777" w:rsidR="0077443F" w:rsidRDefault="0077443F" w:rsidP="00AC464E">
          <w:pPr>
            <w:ind w:left="885" w:right="-15"/>
            <w:jc w:val="center"/>
            <w:rPr>
              <w:rFonts w:ascii="Arial" w:hAnsi="Arial"/>
              <w:sz w:val="16"/>
            </w:rPr>
          </w:pPr>
          <w:r>
            <w:rPr>
              <w:rFonts w:ascii="Arial" w:hAnsi="Arial"/>
              <w:sz w:val="16"/>
            </w:rPr>
            <w:t xml:space="preserve">STATE OF </w:t>
          </w:r>
          <w:proofErr w:type="gramStart"/>
          <w:r>
            <w:rPr>
              <w:rFonts w:ascii="Arial" w:hAnsi="Arial"/>
              <w:sz w:val="16"/>
            </w:rPr>
            <w:t>HAWAI‘I</w:t>
          </w:r>
          <w:r w:rsidRPr="00452649">
            <w:rPr>
              <w:rFonts w:ascii="Arial" w:hAnsi="Arial"/>
              <w:sz w:val="16"/>
            </w:rPr>
            <w:t xml:space="preserve">  |</w:t>
          </w:r>
          <w:proofErr w:type="gramEnd"/>
          <w:r w:rsidRPr="00452649">
            <w:rPr>
              <w:rFonts w:ascii="Arial" w:hAnsi="Arial"/>
              <w:sz w:val="16"/>
            </w:rPr>
            <w:t xml:space="preserve">  KA </w:t>
          </w:r>
          <w:proofErr w:type="spellStart"/>
          <w:r w:rsidRPr="00452649">
            <w:rPr>
              <w:rFonts w:ascii="Arial" w:hAnsi="Arial"/>
              <w:sz w:val="16"/>
            </w:rPr>
            <w:t>MOKUʻ</w:t>
          </w:r>
          <w:r w:rsidRPr="00452649">
            <w:rPr>
              <w:rFonts w:ascii="Arial" w:hAnsi="Arial" w:hint="eastAsia"/>
              <w:sz w:val="16"/>
            </w:rPr>
            <w:t>Ā</w:t>
          </w:r>
          <w:r w:rsidRPr="00452649">
            <w:rPr>
              <w:rFonts w:ascii="Arial" w:hAnsi="Arial"/>
              <w:sz w:val="16"/>
            </w:rPr>
            <w:t>INA</w:t>
          </w:r>
          <w:proofErr w:type="spellEnd"/>
          <w:r w:rsidRPr="00452649">
            <w:rPr>
              <w:rFonts w:ascii="Arial" w:hAnsi="Arial"/>
              <w:sz w:val="16"/>
            </w:rPr>
            <w:t xml:space="preserve"> </w:t>
          </w:r>
          <w:r>
            <w:rPr>
              <w:rFonts w:ascii="Arial" w:hAnsi="Arial"/>
              <w:sz w:val="16"/>
            </w:rPr>
            <w:t>‘</w:t>
          </w:r>
          <w:r w:rsidRPr="00452649">
            <w:rPr>
              <w:rFonts w:ascii="Arial" w:hAnsi="Arial"/>
              <w:sz w:val="16"/>
            </w:rPr>
            <w:t>O HAWAIʻI</w:t>
          </w:r>
        </w:p>
        <w:p w14:paraId="58A7EAA1" w14:textId="77777777" w:rsidR="0077443F" w:rsidRDefault="0077443F" w:rsidP="00AC464E">
          <w:pPr>
            <w:ind w:left="885" w:right="-15"/>
            <w:jc w:val="center"/>
            <w:rPr>
              <w:rFonts w:ascii="Arial" w:hAnsi="Arial"/>
              <w:b/>
              <w:sz w:val="22"/>
            </w:rPr>
          </w:pPr>
          <w:r>
            <w:rPr>
              <w:rFonts w:ascii="Arial" w:hAnsi="Arial"/>
              <w:b/>
              <w:sz w:val="22"/>
            </w:rPr>
            <w:t xml:space="preserve">DEPARTMENT OF </w:t>
          </w:r>
          <w:r w:rsidR="00057B14">
            <w:rPr>
              <w:rFonts w:ascii="Arial" w:hAnsi="Arial"/>
              <w:b/>
              <w:sz w:val="22"/>
            </w:rPr>
            <w:t>CORRECTIONS AND REHABILITATION</w:t>
          </w:r>
        </w:p>
        <w:p w14:paraId="3CE1070B" w14:textId="77777777" w:rsidR="00865B41" w:rsidRPr="001702D3" w:rsidRDefault="0077443F" w:rsidP="00AC464E">
          <w:pPr>
            <w:ind w:left="885" w:right="-15"/>
            <w:jc w:val="center"/>
            <w:rPr>
              <w:rFonts w:ascii="Arial" w:hAnsi="Arial" w:cs="Arial"/>
              <w:b/>
              <w:bCs/>
              <w:i/>
              <w:iCs/>
              <w:color w:val="000000"/>
            </w:rPr>
          </w:pPr>
          <w:r w:rsidRPr="001702D3">
            <w:rPr>
              <w:rFonts w:ascii="Arial" w:hAnsi="Arial" w:cs="Arial"/>
              <w:b/>
              <w:bCs/>
              <w:i/>
              <w:iCs/>
              <w:color w:val="000000"/>
            </w:rPr>
            <w:t xml:space="preserve">Ka </w:t>
          </w:r>
          <w:proofErr w:type="spellStart"/>
          <w:r w:rsidRPr="001702D3">
            <w:rPr>
              <w:rFonts w:ascii="Arial" w:hAnsi="Arial" w:cs="Arial"/>
              <w:b/>
              <w:bCs/>
              <w:i/>
              <w:iCs/>
              <w:color w:val="000000"/>
            </w:rPr>
            <w:t>ʻOihana</w:t>
          </w:r>
          <w:proofErr w:type="spellEnd"/>
          <w:r w:rsidRPr="001702D3">
            <w:rPr>
              <w:rFonts w:ascii="Arial" w:hAnsi="Arial" w:cs="Arial"/>
              <w:b/>
              <w:bCs/>
              <w:i/>
              <w:iCs/>
              <w:color w:val="000000"/>
            </w:rPr>
            <w:t xml:space="preserve"> </w:t>
          </w:r>
          <w:proofErr w:type="spellStart"/>
          <w:r w:rsidRPr="001702D3">
            <w:rPr>
              <w:rFonts w:ascii="Arial" w:hAnsi="Arial" w:cs="Arial"/>
              <w:b/>
              <w:bCs/>
              <w:i/>
              <w:iCs/>
              <w:color w:val="000000"/>
            </w:rPr>
            <w:t>Hoʻo</w:t>
          </w:r>
          <w:r w:rsidR="000036DA" w:rsidRPr="001702D3">
            <w:rPr>
              <w:rFonts w:ascii="Arial" w:hAnsi="Arial" w:cs="Arial"/>
              <w:b/>
              <w:bCs/>
              <w:i/>
              <w:iCs/>
              <w:color w:val="000000"/>
            </w:rPr>
            <w:t>malu</w:t>
          </w:r>
          <w:proofErr w:type="spellEnd"/>
          <w:r w:rsidR="000036DA" w:rsidRPr="001702D3">
            <w:rPr>
              <w:rFonts w:ascii="Arial" w:hAnsi="Arial" w:cs="Arial"/>
              <w:b/>
              <w:bCs/>
              <w:i/>
              <w:iCs/>
              <w:color w:val="000000"/>
            </w:rPr>
            <w:t xml:space="preserve"> </w:t>
          </w:r>
          <w:proofErr w:type="spellStart"/>
          <w:r w:rsidR="000036DA" w:rsidRPr="001702D3">
            <w:rPr>
              <w:rFonts w:ascii="Arial" w:hAnsi="Arial" w:cs="Arial"/>
              <w:b/>
              <w:bCs/>
              <w:i/>
              <w:iCs/>
              <w:color w:val="000000"/>
            </w:rPr>
            <w:t>Kalaima</w:t>
          </w:r>
          <w:proofErr w:type="spellEnd"/>
          <w:r w:rsidR="000036DA" w:rsidRPr="001702D3">
            <w:rPr>
              <w:rFonts w:ascii="Arial" w:hAnsi="Arial" w:cs="Arial"/>
              <w:b/>
              <w:bCs/>
              <w:i/>
              <w:iCs/>
              <w:color w:val="000000"/>
            </w:rPr>
            <w:t xml:space="preserve"> </w:t>
          </w:r>
        </w:p>
        <w:p w14:paraId="1FD801B2" w14:textId="77777777" w:rsidR="0077443F" w:rsidRPr="000036DA" w:rsidRDefault="000036DA" w:rsidP="00AC464E">
          <w:pPr>
            <w:ind w:left="885" w:right="-15"/>
            <w:jc w:val="center"/>
            <w:rPr>
              <w:rFonts w:ascii="Arial" w:hAnsi="Arial"/>
              <w:b/>
              <w:bCs/>
              <w:i/>
              <w:iCs/>
              <w:lang w:val="haw-US"/>
            </w:rPr>
          </w:pPr>
          <w:r w:rsidRPr="001702D3">
            <w:rPr>
              <w:rFonts w:ascii="Arial" w:hAnsi="Arial" w:cs="Arial"/>
              <w:b/>
              <w:bCs/>
              <w:i/>
              <w:iCs/>
              <w:color w:val="000000"/>
            </w:rPr>
            <w:t>a Ho</w:t>
          </w:r>
          <w:r>
            <w:rPr>
              <w:rFonts w:ascii="Arial" w:hAnsi="Arial" w:cs="Arial"/>
              <w:b/>
              <w:bCs/>
              <w:i/>
              <w:iCs/>
              <w:color w:val="000000"/>
              <w:lang w:val="haw-US"/>
            </w:rPr>
            <w:t>ʻoponopono Ola</w:t>
          </w:r>
        </w:p>
        <w:p w14:paraId="3CC5D531" w14:textId="77777777" w:rsidR="0077443F" w:rsidRDefault="0077443F" w:rsidP="00AC464E">
          <w:pPr>
            <w:ind w:left="885" w:right="-15"/>
            <w:jc w:val="center"/>
            <w:rPr>
              <w:rFonts w:ascii="Arial" w:hAnsi="Arial"/>
              <w:sz w:val="16"/>
            </w:rPr>
          </w:pPr>
          <w:r>
            <w:rPr>
              <w:rFonts w:ascii="Arial" w:hAnsi="Arial"/>
              <w:sz w:val="16"/>
            </w:rPr>
            <w:t>1177 Alakea Street</w:t>
          </w:r>
        </w:p>
        <w:p w14:paraId="0C90963D" w14:textId="77777777" w:rsidR="0077443F" w:rsidRDefault="0077443F" w:rsidP="00AC464E">
          <w:pPr>
            <w:tabs>
              <w:tab w:val="right" w:pos="9990"/>
            </w:tabs>
            <w:ind w:left="885" w:right="-15"/>
            <w:jc w:val="center"/>
            <w:rPr>
              <w:rFonts w:ascii="CG Times (WN)" w:hAnsi="CG Times (WN)"/>
              <w:sz w:val="24"/>
            </w:rPr>
          </w:pPr>
          <w:r>
            <w:rPr>
              <w:rFonts w:ascii="Arial" w:hAnsi="Arial"/>
              <w:sz w:val="16"/>
            </w:rPr>
            <w:t xml:space="preserve">Honolulu, </w:t>
          </w:r>
          <w:proofErr w:type="gramStart"/>
          <w:r>
            <w:rPr>
              <w:rFonts w:ascii="Arial" w:hAnsi="Arial"/>
              <w:sz w:val="16"/>
            </w:rPr>
            <w:t>Hawai‘</w:t>
          </w:r>
          <w:proofErr w:type="gramEnd"/>
          <w:r>
            <w:rPr>
              <w:rFonts w:ascii="Arial" w:hAnsi="Arial"/>
              <w:sz w:val="16"/>
            </w:rPr>
            <w:t>i 96813</w:t>
          </w:r>
        </w:p>
      </w:tc>
      <w:tc>
        <w:tcPr>
          <w:tcW w:w="3510" w:type="dxa"/>
        </w:tcPr>
        <w:p w14:paraId="21E0690B" w14:textId="77777777" w:rsidR="0077443F" w:rsidRDefault="0077443F" w:rsidP="0077443F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ind w:left="720"/>
            <w:jc w:val="center"/>
            <w:rPr>
              <w:rFonts w:ascii="Times New Roman" w:hAnsi="Times New Roman"/>
              <w:b/>
              <w:sz w:val="16"/>
            </w:rPr>
          </w:pPr>
        </w:p>
        <w:p w14:paraId="392A9E64" w14:textId="77777777" w:rsidR="0077443F" w:rsidRDefault="0077443F" w:rsidP="00DC2B8B">
          <w:pPr>
            <w:pStyle w:val="Heading1"/>
            <w:framePr w:hSpace="0" w:vSpace="0" w:wrap="auto" w:hAnchor="text" w:xAlign="left" w:yAlign="inline"/>
            <w:tabs>
              <w:tab w:val="clear" w:pos="2520"/>
              <w:tab w:val="clear" w:pos="3240"/>
            </w:tabs>
            <w:rPr>
              <w:bCs/>
            </w:rPr>
          </w:pPr>
        </w:p>
        <w:p w14:paraId="330B428A" w14:textId="77777777" w:rsidR="0077443F" w:rsidRPr="004F7BC8" w:rsidRDefault="0077443F" w:rsidP="00DC2B8B">
          <w:pPr>
            <w:pStyle w:val="Heading2"/>
            <w:tabs>
              <w:tab w:val="clear" w:pos="2520"/>
              <w:tab w:val="clear" w:pos="3240"/>
            </w:tabs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>TOMMY JOHNSON</w:t>
          </w:r>
        </w:p>
        <w:p w14:paraId="5204644D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DIRECTOR</w:t>
          </w:r>
        </w:p>
        <w:p w14:paraId="0D88B258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</w:p>
        <w:p w14:paraId="502EA1AD" w14:textId="77777777" w:rsidR="0077443F" w:rsidRPr="00AC4229" w:rsidRDefault="0077443F" w:rsidP="00DC2B8B">
          <w:pPr>
            <w:pStyle w:val="Heading1"/>
            <w:framePr w:wrap="auto"/>
            <w:tabs>
              <w:tab w:val="clear" w:pos="2520"/>
              <w:tab w:val="clear" w:pos="3240"/>
            </w:tabs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>Melanie Martin</w:t>
          </w:r>
        </w:p>
        <w:p w14:paraId="27FD3D2B" w14:textId="77777777" w:rsidR="0077443F" w:rsidRPr="004F7BC8" w:rsidRDefault="0077443F" w:rsidP="00DC2B8B">
          <w:pPr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Deputy Director</w:t>
          </w:r>
        </w:p>
        <w:p w14:paraId="392073DD" w14:textId="77777777" w:rsidR="0077443F" w:rsidRPr="004F7BC8" w:rsidRDefault="0077443F" w:rsidP="00DC2B8B">
          <w:pPr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Administration</w:t>
          </w:r>
        </w:p>
        <w:p w14:paraId="2D09A593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</w:p>
        <w:p w14:paraId="6621CC65" w14:textId="77777777" w:rsidR="001371BC" w:rsidRPr="00A424E8" w:rsidRDefault="00920C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b/>
              <w:bCs/>
              <w:sz w:val="14"/>
              <w:szCs w:val="14"/>
              <w:lang w:val="haw-US"/>
            </w:rPr>
          </w:pPr>
          <w:r>
            <w:rPr>
              <w:rFonts w:ascii="Arial" w:hAnsi="Arial" w:cs="Arial"/>
              <w:b/>
              <w:bCs/>
              <w:sz w:val="14"/>
              <w:szCs w:val="14"/>
              <w:lang w:val="haw-US"/>
            </w:rPr>
            <w:t>Pamela J. Sturz</w:t>
          </w:r>
        </w:p>
        <w:p w14:paraId="39AB3049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Deputy Director</w:t>
          </w:r>
        </w:p>
        <w:p w14:paraId="77682214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Correction</w:t>
          </w:r>
          <w:r w:rsidR="00216539">
            <w:rPr>
              <w:rFonts w:ascii="Arial" w:hAnsi="Arial" w:cs="Arial"/>
              <w:sz w:val="14"/>
              <w:szCs w:val="14"/>
            </w:rPr>
            <w:t>al Institutions</w:t>
          </w:r>
        </w:p>
        <w:p w14:paraId="70F056FE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</w:p>
        <w:p w14:paraId="4F4646AF" w14:textId="77777777" w:rsidR="00DC2B8B" w:rsidRPr="00B22782" w:rsidRDefault="00DC2B8B" w:rsidP="00DC2B8B">
          <w:pPr>
            <w:tabs>
              <w:tab w:val="center" w:pos="2520"/>
              <w:tab w:val="right" w:pos="3240"/>
            </w:tabs>
            <w:ind w:left="720"/>
            <w:jc w:val="center"/>
            <w:rPr>
              <w:rFonts w:ascii="Arial" w:hAnsi="Arial" w:cs="Arial"/>
              <w:b/>
              <w:bCs/>
              <w:sz w:val="14"/>
              <w:szCs w:val="14"/>
            </w:rPr>
          </w:pPr>
          <w:bookmarkStart w:id="0" w:name="_Hlk149810772"/>
          <w:r w:rsidRPr="00B22782">
            <w:rPr>
              <w:rFonts w:ascii="Arial" w:hAnsi="Arial" w:cs="Arial"/>
              <w:b/>
              <w:bCs/>
              <w:sz w:val="14"/>
              <w:szCs w:val="14"/>
            </w:rPr>
            <w:t>Sanna Muñoz</w:t>
          </w:r>
        </w:p>
        <w:bookmarkEnd w:id="0"/>
        <w:p w14:paraId="56127D84" w14:textId="77777777" w:rsidR="0077443F" w:rsidRPr="004F7BC8" w:rsidRDefault="0077443F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 w:rsidRPr="004F7BC8">
            <w:rPr>
              <w:rFonts w:ascii="Arial" w:hAnsi="Arial" w:cs="Arial"/>
              <w:sz w:val="14"/>
              <w:szCs w:val="14"/>
            </w:rPr>
            <w:t>Deputy Director</w:t>
          </w:r>
        </w:p>
        <w:p w14:paraId="1E6617E8" w14:textId="77777777" w:rsidR="001371BC" w:rsidRDefault="001371BC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>Rehabilitation</w:t>
          </w:r>
          <w:r w:rsidR="00DC2B8B">
            <w:rPr>
              <w:rFonts w:ascii="Arial" w:hAnsi="Arial" w:cs="Arial"/>
              <w:sz w:val="14"/>
              <w:szCs w:val="14"/>
            </w:rPr>
            <w:t xml:space="preserve"> Services</w:t>
          </w:r>
          <w:r>
            <w:rPr>
              <w:rFonts w:ascii="Arial" w:hAnsi="Arial" w:cs="Arial"/>
              <w:sz w:val="14"/>
              <w:szCs w:val="14"/>
            </w:rPr>
            <w:t xml:space="preserve"> </w:t>
          </w:r>
        </w:p>
        <w:p w14:paraId="4DAFE8C9" w14:textId="77777777" w:rsidR="001371BC" w:rsidRDefault="001371BC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 xml:space="preserve">and </w:t>
          </w:r>
        </w:p>
        <w:p w14:paraId="70824820" w14:textId="77777777" w:rsidR="0077443F" w:rsidRPr="000036DA" w:rsidRDefault="001371BC" w:rsidP="00DC2B8B">
          <w:pPr>
            <w:framePr w:hSpace="187" w:vSpace="187" w:wrap="auto" w:hAnchor="page" w:x="7797" w:yAlign="top"/>
            <w:ind w:left="720"/>
            <w:jc w:val="center"/>
            <w:rPr>
              <w:rFonts w:ascii="Arial" w:hAnsi="Arial" w:cs="Arial"/>
              <w:sz w:val="14"/>
              <w:szCs w:val="14"/>
              <w:lang w:val="haw-US"/>
            </w:rPr>
          </w:pPr>
          <w:r>
            <w:rPr>
              <w:rFonts w:ascii="Arial" w:hAnsi="Arial" w:cs="Arial"/>
              <w:sz w:val="14"/>
              <w:szCs w:val="14"/>
            </w:rPr>
            <w:t>Program</w:t>
          </w:r>
          <w:r w:rsidR="000036DA">
            <w:rPr>
              <w:rFonts w:ascii="Arial" w:hAnsi="Arial" w:cs="Arial"/>
              <w:sz w:val="14"/>
              <w:szCs w:val="14"/>
              <w:lang w:val="haw-US"/>
            </w:rPr>
            <w:t>s</w:t>
          </w:r>
        </w:p>
        <w:p w14:paraId="5115DD0C" w14:textId="77777777" w:rsidR="0077443F" w:rsidRDefault="0077443F" w:rsidP="0077443F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ind w:left="720"/>
            <w:jc w:val="center"/>
            <w:rPr>
              <w:rFonts w:ascii="Times New Roman" w:hAnsi="Times New Roman"/>
              <w:sz w:val="10"/>
            </w:rPr>
          </w:pPr>
        </w:p>
        <w:p w14:paraId="4ECE0514" w14:textId="77777777" w:rsidR="0077443F" w:rsidRPr="004F1FC9" w:rsidRDefault="0077443F" w:rsidP="0077443F">
          <w:pPr>
            <w:tabs>
              <w:tab w:val="center" w:pos="2970"/>
              <w:tab w:val="right" w:pos="3330"/>
              <w:tab w:val="right" w:pos="9990"/>
            </w:tabs>
            <w:ind w:left="900" w:right="-36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  </w:t>
          </w:r>
          <w:r w:rsidR="007A56C7" w:rsidRPr="00112950">
            <w:rPr>
              <w:rFonts w:ascii="Arial" w:hAnsi="Arial" w:cs="Arial"/>
              <w:sz w:val="16"/>
            </w:rPr>
            <w:t xml:space="preserve">No. </w:t>
          </w:r>
          <w:r w:rsidR="007A56C7" w:rsidRPr="00112950">
            <w:rPr>
              <w:rFonts w:ascii="Arial" w:hAnsi="Arial" w:cs="Arial"/>
              <w:u w:val="single"/>
            </w:rPr>
            <w:t> </w:t>
          </w:r>
          <w:r w:rsidR="007A56C7" w:rsidRPr="00112950">
            <w:rPr>
              <w:rFonts w:ascii="Arial" w:hAnsi="Arial" w:cs="Arial"/>
              <w:u w:val="single"/>
            </w:rPr>
            <w:tab/>
          </w:r>
        </w:p>
      </w:tc>
    </w:tr>
  </w:tbl>
  <w:p w14:paraId="7D7BCAFD" w14:textId="77777777" w:rsidR="00D32958" w:rsidRPr="002314B8" w:rsidRDefault="00D32958" w:rsidP="002314B8">
    <w:pPr>
      <w:pStyle w:val="Header"/>
      <w:jc w:val="center"/>
      <w:rPr>
        <w:rFonts w:ascii="Times New Roman" w:hAnsi="Times New Roman"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127B"/>
    <w:multiLevelType w:val="hybridMultilevel"/>
    <w:tmpl w:val="D534CBA6"/>
    <w:lvl w:ilvl="0" w:tplc="DAE29D8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5756AB"/>
    <w:multiLevelType w:val="hybridMultilevel"/>
    <w:tmpl w:val="4094F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D4960"/>
    <w:multiLevelType w:val="hybridMultilevel"/>
    <w:tmpl w:val="5E1E2FE2"/>
    <w:lvl w:ilvl="0" w:tplc="E32815AA">
      <w:start w:val="1"/>
      <w:numFmt w:val="upperRoman"/>
      <w:lvlText w:val="%1."/>
      <w:lvlJc w:val="left"/>
      <w:pPr>
        <w:ind w:left="1080" w:hanging="72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7B5154F"/>
    <w:multiLevelType w:val="hybridMultilevel"/>
    <w:tmpl w:val="0AAE2066"/>
    <w:lvl w:ilvl="0" w:tplc="1C4CF1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77304F"/>
    <w:multiLevelType w:val="hybridMultilevel"/>
    <w:tmpl w:val="5C9C416E"/>
    <w:lvl w:ilvl="0" w:tplc="1E4242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917429"/>
    <w:multiLevelType w:val="hybridMultilevel"/>
    <w:tmpl w:val="FBE2A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A47BD"/>
    <w:multiLevelType w:val="hybridMultilevel"/>
    <w:tmpl w:val="69962946"/>
    <w:lvl w:ilvl="0" w:tplc="7174F88A">
      <w:start w:val="1"/>
      <w:numFmt w:val="upperRoman"/>
      <w:lvlText w:val="%1."/>
      <w:lvlJc w:val="left"/>
      <w:pPr>
        <w:ind w:left="2160" w:hanging="72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7" w15:restartNumberingAfterBreak="0">
    <w:nsid w:val="2F102379"/>
    <w:multiLevelType w:val="hybridMultilevel"/>
    <w:tmpl w:val="62BE6A14"/>
    <w:lvl w:ilvl="0" w:tplc="A65ED030">
      <w:start w:val="1"/>
      <w:numFmt w:val="decimal"/>
      <w:lvlText w:val="%1."/>
      <w:lvlJc w:val="left"/>
      <w:pPr>
        <w:ind w:left="4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 w15:restartNumberingAfterBreak="0">
    <w:nsid w:val="304E665D"/>
    <w:multiLevelType w:val="hybridMultilevel"/>
    <w:tmpl w:val="22100A22"/>
    <w:lvl w:ilvl="0" w:tplc="AFA00542">
      <w:numFmt w:val="bullet"/>
      <w:lvlText w:val=""/>
      <w:lvlJc w:val="left"/>
      <w:pPr>
        <w:ind w:left="21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0AB4B80"/>
    <w:multiLevelType w:val="hybridMultilevel"/>
    <w:tmpl w:val="14E4DEB2"/>
    <w:lvl w:ilvl="0" w:tplc="63A055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F61BDD"/>
    <w:multiLevelType w:val="hybridMultilevel"/>
    <w:tmpl w:val="39A87450"/>
    <w:lvl w:ilvl="0" w:tplc="5ACC9D8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8704DD5"/>
    <w:multiLevelType w:val="hybridMultilevel"/>
    <w:tmpl w:val="E8941B18"/>
    <w:lvl w:ilvl="0" w:tplc="C30A13C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EEB65F6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F24846"/>
    <w:multiLevelType w:val="hybridMultilevel"/>
    <w:tmpl w:val="31DE944A"/>
    <w:lvl w:ilvl="0" w:tplc="9ABA733C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B392C95"/>
    <w:multiLevelType w:val="hybridMultilevel"/>
    <w:tmpl w:val="1DC8F268"/>
    <w:lvl w:ilvl="0" w:tplc="02C0DC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F11515"/>
    <w:multiLevelType w:val="hybridMultilevel"/>
    <w:tmpl w:val="C2AA9FEC"/>
    <w:lvl w:ilvl="0" w:tplc="1988CE02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3E520C10"/>
    <w:multiLevelType w:val="hybridMultilevel"/>
    <w:tmpl w:val="03427AD6"/>
    <w:lvl w:ilvl="0" w:tplc="E7D20B76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0F654DE"/>
    <w:multiLevelType w:val="hybridMultilevel"/>
    <w:tmpl w:val="3BBAD566"/>
    <w:lvl w:ilvl="0" w:tplc="22DA5A0E">
      <w:start w:val="1"/>
      <w:numFmt w:val="upperLetter"/>
      <w:lvlText w:val="%1."/>
      <w:lvlJc w:val="left"/>
      <w:pPr>
        <w:ind w:left="14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461547FF"/>
    <w:multiLevelType w:val="hybridMultilevel"/>
    <w:tmpl w:val="98DA5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313B1"/>
    <w:multiLevelType w:val="hybridMultilevel"/>
    <w:tmpl w:val="428C52A6"/>
    <w:lvl w:ilvl="0" w:tplc="0660E9AE">
      <w:start w:val="1"/>
      <w:numFmt w:val="decimal"/>
      <w:lvlText w:val="%1."/>
      <w:lvlJc w:val="left"/>
      <w:pPr>
        <w:ind w:left="1944" w:hanging="362"/>
      </w:pPr>
      <w:rPr>
        <w:rFonts w:hint="default"/>
        <w:spacing w:val="-1"/>
        <w:w w:val="105"/>
      </w:rPr>
    </w:lvl>
    <w:lvl w:ilvl="1" w:tplc="7DC2FF6C">
      <w:numFmt w:val="bullet"/>
      <w:lvlText w:val="·"/>
      <w:lvlJc w:val="left"/>
      <w:pPr>
        <w:ind w:left="1958" w:hanging="157"/>
      </w:pPr>
      <w:rPr>
        <w:rFonts w:ascii="Arial" w:eastAsia="Arial" w:hAnsi="Arial" w:cs="Arial" w:hint="default"/>
        <w:color w:val="A5A5A5"/>
        <w:w w:val="101"/>
        <w:sz w:val="21"/>
        <w:szCs w:val="21"/>
      </w:rPr>
    </w:lvl>
    <w:lvl w:ilvl="2" w:tplc="5AF260BA">
      <w:numFmt w:val="bullet"/>
      <w:lvlText w:val="•"/>
      <w:lvlJc w:val="left"/>
      <w:pPr>
        <w:ind w:left="3004" w:hanging="157"/>
      </w:pPr>
      <w:rPr>
        <w:rFonts w:hint="default"/>
      </w:rPr>
    </w:lvl>
    <w:lvl w:ilvl="3" w:tplc="4C2CAD54">
      <w:numFmt w:val="bullet"/>
      <w:lvlText w:val="•"/>
      <w:lvlJc w:val="left"/>
      <w:pPr>
        <w:ind w:left="4048" w:hanging="157"/>
      </w:pPr>
      <w:rPr>
        <w:rFonts w:hint="default"/>
      </w:rPr>
    </w:lvl>
    <w:lvl w:ilvl="4" w:tplc="F2B6D846">
      <w:numFmt w:val="bullet"/>
      <w:lvlText w:val="•"/>
      <w:lvlJc w:val="left"/>
      <w:pPr>
        <w:ind w:left="5093" w:hanging="157"/>
      </w:pPr>
      <w:rPr>
        <w:rFonts w:hint="default"/>
      </w:rPr>
    </w:lvl>
    <w:lvl w:ilvl="5" w:tplc="B5A2C06E">
      <w:numFmt w:val="bullet"/>
      <w:lvlText w:val="•"/>
      <w:lvlJc w:val="left"/>
      <w:pPr>
        <w:ind w:left="6137" w:hanging="157"/>
      </w:pPr>
      <w:rPr>
        <w:rFonts w:hint="default"/>
      </w:rPr>
    </w:lvl>
    <w:lvl w:ilvl="6" w:tplc="AC44527A">
      <w:numFmt w:val="bullet"/>
      <w:lvlText w:val="•"/>
      <w:lvlJc w:val="left"/>
      <w:pPr>
        <w:ind w:left="7182" w:hanging="157"/>
      </w:pPr>
      <w:rPr>
        <w:rFonts w:hint="default"/>
      </w:rPr>
    </w:lvl>
    <w:lvl w:ilvl="7" w:tplc="99C81C68">
      <w:numFmt w:val="bullet"/>
      <w:lvlText w:val="•"/>
      <w:lvlJc w:val="left"/>
      <w:pPr>
        <w:ind w:left="8226" w:hanging="157"/>
      </w:pPr>
      <w:rPr>
        <w:rFonts w:hint="default"/>
      </w:rPr>
    </w:lvl>
    <w:lvl w:ilvl="8" w:tplc="1C96FCAE">
      <w:numFmt w:val="bullet"/>
      <w:lvlText w:val="•"/>
      <w:lvlJc w:val="left"/>
      <w:pPr>
        <w:ind w:left="9271" w:hanging="157"/>
      </w:pPr>
      <w:rPr>
        <w:rFonts w:hint="default"/>
      </w:rPr>
    </w:lvl>
  </w:abstractNum>
  <w:abstractNum w:abstractNumId="19" w15:restartNumberingAfterBreak="0">
    <w:nsid w:val="46F43FF2"/>
    <w:multiLevelType w:val="hybridMultilevel"/>
    <w:tmpl w:val="4BF6999C"/>
    <w:lvl w:ilvl="0" w:tplc="642A2614">
      <w:start w:val="1"/>
      <w:numFmt w:val="upperLetter"/>
      <w:lvlText w:val="%1."/>
      <w:lvlJc w:val="left"/>
      <w:pPr>
        <w:ind w:left="25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20" w15:restartNumberingAfterBreak="0">
    <w:nsid w:val="48674F4B"/>
    <w:multiLevelType w:val="hybridMultilevel"/>
    <w:tmpl w:val="716C996A"/>
    <w:lvl w:ilvl="0" w:tplc="19D8BCB4">
      <w:start w:val="1"/>
      <w:numFmt w:val="decimal"/>
      <w:lvlText w:val="(%1)"/>
      <w:lvlJc w:val="left"/>
      <w:pPr>
        <w:ind w:left="413" w:hanging="413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7001F3"/>
    <w:multiLevelType w:val="hybridMultilevel"/>
    <w:tmpl w:val="FF367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C5579E"/>
    <w:multiLevelType w:val="hybridMultilevel"/>
    <w:tmpl w:val="280E1476"/>
    <w:lvl w:ilvl="0" w:tplc="52CA843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67A33"/>
    <w:multiLevelType w:val="hybridMultilevel"/>
    <w:tmpl w:val="584AA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05503F"/>
    <w:multiLevelType w:val="hybridMultilevel"/>
    <w:tmpl w:val="D8142EFA"/>
    <w:lvl w:ilvl="0" w:tplc="04090015">
      <w:start w:val="1"/>
      <w:numFmt w:val="upperLetter"/>
      <w:lvlText w:val="%1."/>
      <w:lvlJc w:val="left"/>
      <w:pPr>
        <w:ind w:left="16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3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0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7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5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2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9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6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380" w:hanging="180"/>
      </w:pPr>
      <w:rPr>
        <w:rFonts w:cs="Times New Roman"/>
      </w:rPr>
    </w:lvl>
  </w:abstractNum>
  <w:abstractNum w:abstractNumId="25" w15:restartNumberingAfterBreak="0">
    <w:nsid w:val="4FC32CFB"/>
    <w:multiLevelType w:val="hybridMultilevel"/>
    <w:tmpl w:val="900C8B56"/>
    <w:lvl w:ilvl="0" w:tplc="9EC8D4C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2A256F"/>
    <w:multiLevelType w:val="hybridMultilevel"/>
    <w:tmpl w:val="7AD8344A"/>
    <w:lvl w:ilvl="0" w:tplc="04F235B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04E7FED"/>
    <w:multiLevelType w:val="hybridMultilevel"/>
    <w:tmpl w:val="3662CF3A"/>
    <w:lvl w:ilvl="0" w:tplc="8E8893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16018A"/>
    <w:multiLevelType w:val="hybridMultilevel"/>
    <w:tmpl w:val="2D9C305C"/>
    <w:lvl w:ilvl="0" w:tplc="7FAC8E8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AC6CBD"/>
    <w:multiLevelType w:val="hybridMultilevel"/>
    <w:tmpl w:val="A10CD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762900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4252D"/>
    <w:multiLevelType w:val="hybridMultilevel"/>
    <w:tmpl w:val="87A67F42"/>
    <w:lvl w:ilvl="0" w:tplc="595EF72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1" w15:restartNumberingAfterBreak="0">
    <w:nsid w:val="60C35BDE"/>
    <w:multiLevelType w:val="hybridMultilevel"/>
    <w:tmpl w:val="92C05BE4"/>
    <w:lvl w:ilvl="0" w:tplc="4C98BB0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61BB0B8B"/>
    <w:multiLevelType w:val="hybridMultilevel"/>
    <w:tmpl w:val="56987E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F704B8"/>
    <w:multiLevelType w:val="hybridMultilevel"/>
    <w:tmpl w:val="7EE0D660"/>
    <w:lvl w:ilvl="0" w:tplc="9BACC192">
      <w:start w:val="1"/>
      <w:numFmt w:val="upp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2D11B6"/>
    <w:multiLevelType w:val="hybridMultilevel"/>
    <w:tmpl w:val="16CA9C98"/>
    <w:lvl w:ilvl="0" w:tplc="DEAA9C0A">
      <w:start w:val="1"/>
      <w:numFmt w:val="lowerLetter"/>
      <w:lvlText w:val="%1."/>
      <w:lvlJc w:val="left"/>
      <w:pPr>
        <w:ind w:left="720" w:hanging="720"/>
      </w:pPr>
      <w:rPr>
        <w:rFonts w:ascii="Calibri" w:eastAsia="Times New Roman" w:hAnsi="Calibri" w:cs="Times New Roman"/>
      </w:rPr>
    </w:lvl>
    <w:lvl w:ilvl="1" w:tplc="B35EA93A">
      <w:start w:val="1"/>
      <w:numFmt w:val="decimal"/>
      <w:lvlText w:val="%2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6AE6582B"/>
    <w:multiLevelType w:val="hybridMultilevel"/>
    <w:tmpl w:val="80B63716"/>
    <w:lvl w:ilvl="0" w:tplc="5C9EA92C">
      <w:start w:val="2"/>
      <w:numFmt w:val="bullet"/>
      <w:lvlText w:val=""/>
      <w:lvlJc w:val="left"/>
      <w:pPr>
        <w:ind w:left="720" w:hanging="360"/>
      </w:pPr>
      <w:rPr>
        <w:rFonts w:ascii="Symbol" w:eastAsia="Times New Roman" w:hAnsi="Symbo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2B0C9B"/>
    <w:multiLevelType w:val="hybridMultilevel"/>
    <w:tmpl w:val="DFF2EEE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6B4B7991"/>
    <w:multiLevelType w:val="hybridMultilevel"/>
    <w:tmpl w:val="E2485FE4"/>
    <w:lvl w:ilvl="0" w:tplc="A6CED2BA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6D622D"/>
    <w:multiLevelType w:val="hybridMultilevel"/>
    <w:tmpl w:val="821CD794"/>
    <w:lvl w:ilvl="0" w:tplc="D908C7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877440"/>
    <w:multiLevelType w:val="hybridMultilevel"/>
    <w:tmpl w:val="766C9D00"/>
    <w:lvl w:ilvl="0" w:tplc="A22CF5A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29F1465"/>
    <w:multiLevelType w:val="hybridMultilevel"/>
    <w:tmpl w:val="8C2865AE"/>
    <w:lvl w:ilvl="0" w:tplc="412EF36E">
      <w:start w:val="1"/>
      <w:numFmt w:val="upperLetter"/>
      <w:lvlText w:val="%1."/>
      <w:lvlJc w:val="left"/>
      <w:pPr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41" w15:restartNumberingAfterBreak="0">
    <w:nsid w:val="76642894"/>
    <w:multiLevelType w:val="hybridMultilevel"/>
    <w:tmpl w:val="060E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B263BD"/>
    <w:multiLevelType w:val="hybridMultilevel"/>
    <w:tmpl w:val="A7341624"/>
    <w:lvl w:ilvl="0" w:tplc="EA18481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D46F74"/>
    <w:multiLevelType w:val="hybridMultilevel"/>
    <w:tmpl w:val="50FA16D6"/>
    <w:lvl w:ilvl="0" w:tplc="1BD6469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275F81"/>
    <w:multiLevelType w:val="hybridMultilevel"/>
    <w:tmpl w:val="7A9400B0"/>
    <w:lvl w:ilvl="0" w:tplc="CA9A24BC">
      <w:start w:val="3"/>
      <w:numFmt w:val="bullet"/>
      <w:lvlText w:val=""/>
      <w:lvlJc w:val="left"/>
      <w:pPr>
        <w:ind w:left="1800" w:hanging="360"/>
      </w:pPr>
      <w:rPr>
        <w:rFonts w:ascii="Symbol" w:eastAsia="Times New Roman" w:hAnsi="Symbol" w:cs="Aria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0393498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82180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77719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375960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336750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82115923">
    <w:abstractNumId w:val="2"/>
  </w:num>
  <w:num w:numId="7" w16cid:durableId="851992611">
    <w:abstractNumId w:val="36"/>
  </w:num>
  <w:num w:numId="8" w16cid:durableId="849485590">
    <w:abstractNumId w:val="16"/>
  </w:num>
  <w:num w:numId="9" w16cid:durableId="1151363175">
    <w:abstractNumId w:val="31"/>
  </w:num>
  <w:num w:numId="10" w16cid:durableId="387725026">
    <w:abstractNumId w:val="40"/>
  </w:num>
  <w:num w:numId="11" w16cid:durableId="4143981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26180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097273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776915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38042607">
    <w:abstractNumId w:val="11"/>
  </w:num>
  <w:num w:numId="16" w16cid:durableId="763380725">
    <w:abstractNumId w:val="43"/>
  </w:num>
  <w:num w:numId="17" w16cid:durableId="687491381">
    <w:abstractNumId w:val="42"/>
  </w:num>
  <w:num w:numId="18" w16cid:durableId="556283217">
    <w:abstractNumId w:val="26"/>
  </w:num>
  <w:num w:numId="19" w16cid:durableId="26956030">
    <w:abstractNumId w:val="12"/>
  </w:num>
  <w:num w:numId="20" w16cid:durableId="368723018">
    <w:abstractNumId w:val="8"/>
  </w:num>
  <w:num w:numId="21" w16cid:durableId="676730033">
    <w:abstractNumId w:val="5"/>
  </w:num>
  <w:num w:numId="22" w16cid:durableId="1170485194">
    <w:abstractNumId w:val="21"/>
  </w:num>
  <w:num w:numId="23" w16cid:durableId="1226604128">
    <w:abstractNumId w:val="41"/>
  </w:num>
  <w:num w:numId="24" w16cid:durableId="312100842">
    <w:abstractNumId w:val="1"/>
  </w:num>
  <w:num w:numId="25" w16cid:durableId="513807843">
    <w:abstractNumId w:val="17"/>
  </w:num>
  <w:num w:numId="26" w16cid:durableId="533269161">
    <w:abstractNumId w:val="29"/>
  </w:num>
  <w:num w:numId="27" w16cid:durableId="1557160447">
    <w:abstractNumId w:val="23"/>
  </w:num>
  <w:num w:numId="28" w16cid:durableId="302078727">
    <w:abstractNumId w:val="28"/>
  </w:num>
  <w:num w:numId="29" w16cid:durableId="848180448">
    <w:abstractNumId w:val="3"/>
  </w:num>
  <w:num w:numId="30" w16cid:durableId="2059695987">
    <w:abstractNumId w:val="9"/>
  </w:num>
  <w:num w:numId="31" w16cid:durableId="2107580207">
    <w:abstractNumId w:val="32"/>
  </w:num>
  <w:num w:numId="32" w16cid:durableId="1733381934">
    <w:abstractNumId w:val="0"/>
  </w:num>
  <w:num w:numId="33" w16cid:durableId="482623024">
    <w:abstractNumId w:val="4"/>
  </w:num>
  <w:num w:numId="34" w16cid:durableId="1177497993">
    <w:abstractNumId w:val="27"/>
  </w:num>
  <w:num w:numId="35" w16cid:durableId="1489830784">
    <w:abstractNumId w:val="20"/>
  </w:num>
  <w:num w:numId="36" w16cid:durableId="179902402">
    <w:abstractNumId w:val="37"/>
  </w:num>
  <w:num w:numId="37" w16cid:durableId="124588260">
    <w:abstractNumId w:val="25"/>
  </w:num>
  <w:num w:numId="38" w16cid:durableId="371460182">
    <w:abstractNumId w:val="13"/>
  </w:num>
  <w:num w:numId="39" w16cid:durableId="1916619768">
    <w:abstractNumId w:val="33"/>
  </w:num>
  <w:num w:numId="40" w16cid:durableId="342171870">
    <w:abstractNumId w:val="38"/>
  </w:num>
  <w:num w:numId="41" w16cid:durableId="2023242434">
    <w:abstractNumId w:val="10"/>
  </w:num>
  <w:num w:numId="42" w16cid:durableId="160854276">
    <w:abstractNumId w:val="30"/>
  </w:num>
  <w:num w:numId="43" w16cid:durableId="1668051456">
    <w:abstractNumId w:val="44"/>
  </w:num>
  <w:num w:numId="44" w16cid:durableId="919678172">
    <w:abstractNumId w:val="35"/>
  </w:num>
  <w:num w:numId="45" w16cid:durableId="2017924510">
    <w:abstractNumId w:val="18"/>
  </w:num>
  <w:num w:numId="46" w16cid:durableId="2131701623">
    <w:abstractNumId w:val="22"/>
  </w:num>
  <w:num w:numId="47" w16cid:durableId="199256001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LQ0NDAxMDGxMDRQ0lEKTi0uzszPAykwqgUAQfu3iCwAAAA="/>
  </w:docVars>
  <w:rsids>
    <w:rsidRoot w:val="00DA51EA"/>
    <w:rsid w:val="000013B2"/>
    <w:rsid w:val="000036DA"/>
    <w:rsid w:val="0000563A"/>
    <w:rsid w:val="00006DF7"/>
    <w:rsid w:val="00010AD6"/>
    <w:rsid w:val="00012839"/>
    <w:rsid w:val="000221C4"/>
    <w:rsid w:val="00022967"/>
    <w:rsid w:val="00024BF7"/>
    <w:rsid w:val="00031ACA"/>
    <w:rsid w:val="000362F6"/>
    <w:rsid w:val="00040741"/>
    <w:rsid w:val="000433AA"/>
    <w:rsid w:val="0004697B"/>
    <w:rsid w:val="00053C9A"/>
    <w:rsid w:val="00053E6C"/>
    <w:rsid w:val="00054B58"/>
    <w:rsid w:val="00057B14"/>
    <w:rsid w:val="00071AC2"/>
    <w:rsid w:val="00084F22"/>
    <w:rsid w:val="00087840"/>
    <w:rsid w:val="00092884"/>
    <w:rsid w:val="00093999"/>
    <w:rsid w:val="0009791E"/>
    <w:rsid w:val="000A37EB"/>
    <w:rsid w:val="000A4539"/>
    <w:rsid w:val="000A7ED1"/>
    <w:rsid w:val="000B7E82"/>
    <w:rsid w:val="000C251B"/>
    <w:rsid w:val="000C378B"/>
    <w:rsid w:val="000C5418"/>
    <w:rsid w:val="000C661A"/>
    <w:rsid w:val="000D5D71"/>
    <w:rsid w:val="000E34DD"/>
    <w:rsid w:val="000E3ACD"/>
    <w:rsid w:val="000E4209"/>
    <w:rsid w:val="000E44A5"/>
    <w:rsid w:val="000F2D24"/>
    <w:rsid w:val="000F5718"/>
    <w:rsid w:val="00110745"/>
    <w:rsid w:val="001109FE"/>
    <w:rsid w:val="001118E4"/>
    <w:rsid w:val="00111B9D"/>
    <w:rsid w:val="00117990"/>
    <w:rsid w:val="00122E5F"/>
    <w:rsid w:val="00136C65"/>
    <w:rsid w:val="001371BC"/>
    <w:rsid w:val="00142DEA"/>
    <w:rsid w:val="00143951"/>
    <w:rsid w:val="00147C3A"/>
    <w:rsid w:val="00152D1B"/>
    <w:rsid w:val="00154638"/>
    <w:rsid w:val="001548EF"/>
    <w:rsid w:val="001639AA"/>
    <w:rsid w:val="00163E23"/>
    <w:rsid w:val="001702D3"/>
    <w:rsid w:val="00176BA9"/>
    <w:rsid w:val="00186219"/>
    <w:rsid w:val="00186E14"/>
    <w:rsid w:val="00192A8F"/>
    <w:rsid w:val="00197BEB"/>
    <w:rsid w:val="001A1B93"/>
    <w:rsid w:val="001A5F71"/>
    <w:rsid w:val="001B2A2B"/>
    <w:rsid w:val="001B6BE0"/>
    <w:rsid w:val="001C4432"/>
    <w:rsid w:val="001C5607"/>
    <w:rsid w:val="001D00FE"/>
    <w:rsid w:val="001D02DD"/>
    <w:rsid w:val="001D26A5"/>
    <w:rsid w:val="001D382D"/>
    <w:rsid w:val="001D4A38"/>
    <w:rsid w:val="001E213A"/>
    <w:rsid w:val="001F01B9"/>
    <w:rsid w:val="001F01E0"/>
    <w:rsid w:val="001F1FD4"/>
    <w:rsid w:val="001F21BE"/>
    <w:rsid w:val="002002AD"/>
    <w:rsid w:val="0020494B"/>
    <w:rsid w:val="00206040"/>
    <w:rsid w:val="00213370"/>
    <w:rsid w:val="00216539"/>
    <w:rsid w:val="0022104F"/>
    <w:rsid w:val="002242F8"/>
    <w:rsid w:val="00225FA6"/>
    <w:rsid w:val="0022626E"/>
    <w:rsid w:val="0023026F"/>
    <w:rsid w:val="002314B8"/>
    <w:rsid w:val="00245CBE"/>
    <w:rsid w:val="00247BF7"/>
    <w:rsid w:val="00270108"/>
    <w:rsid w:val="002741E5"/>
    <w:rsid w:val="00276BFB"/>
    <w:rsid w:val="00281346"/>
    <w:rsid w:val="00292A33"/>
    <w:rsid w:val="002A0BE7"/>
    <w:rsid w:val="002A2B6A"/>
    <w:rsid w:val="002B6B0B"/>
    <w:rsid w:val="002B79C4"/>
    <w:rsid w:val="002B7FEF"/>
    <w:rsid w:val="002C0E93"/>
    <w:rsid w:val="002C5101"/>
    <w:rsid w:val="002D12B4"/>
    <w:rsid w:val="002D13CD"/>
    <w:rsid w:val="002D204A"/>
    <w:rsid w:val="002D33F1"/>
    <w:rsid w:val="002E0ED1"/>
    <w:rsid w:val="002E12E5"/>
    <w:rsid w:val="002E2FE2"/>
    <w:rsid w:val="002E69B9"/>
    <w:rsid w:val="002F1EC4"/>
    <w:rsid w:val="002F56E3"/>
    <w:rsid w:val="00313FAE"/>
    <w:rsid w:val="003169F9"/>
    <w:rsid w:val="003179A9"/>
    <w:rsid w:val="00317CDB"/>
    <w:rsid w:val="003225F1"/>
    <w:rsid w:val="00323E4D"/>
    <w:rsid w:val="00332377"/>
    <w:rsid w:val="00332754"/>
    <w:rsid w:val="00342DD8"/>
    <w:rsid w:val="0035368C"/>
    <w:rsid w:val="00364026"/>
    <w:rsid w:val="00373F1E"/>
    <w:rsid w:val="003749CD"/>
    <w:rsid w:val="003844F3"/>
    <w:rsid w:val="00394807"/>
    <w:rsid w:val="00397943"/>
    <w:rsid w:val="003A1735"/>
    <w:rsid w:val="003A7FBE"/>
    <w:rsid w:val="003B212C"/>
    <w:rsid w:val="003B4F4A"/>
    <w:rsid w:val="003C23AF"/>
    <w:rsid w:val="003D397B"/>
    <w:rsid w:val="003E16E4"/>
    <w:rsid w:val="003F34B3"/>
    <w:rsid w:val="003F6B0E"/>
    <w:rsid w:val="00400821"/>
    <w:rsid w:val="004274A6"/>
    <w:rsid w:val="0043572B"/>
    <w:rsid w:val="00437D41"/>
    <w:rsid w:val="004413E9"/>
    <w:rsid w:val="00441C59"/>
    <w:rsid w:val="00447668"/>
    <w:rsid w:val="00447DFB"/>
    <w:rsid w:val="00460F2B"/>
    <w:rsid w:val="00460FF4"/>
    <w:rsid w:val="00464F70"/>
    <w:rsid w:val="0047262C"/>
    <w:rsid w:val="00474B4A"/>
    <w:rsid w:val="00481D0C"/>
    <w:rsid w:val="00493A2E"/>
    <w:rsid w:val="00497DA1"/>
    <w:rsid w:val="004A0528"/>
    <w:rsid w:val="004A1255"/>
    <w:rsid w:val="004A222F"/>
    <w:rsid w:val="004A26BB"/>
    <w:rsid w:val="004B380B"/>
    <w:rsid w:val="004B7134"/>
    <w:rsid w:val="004B7BE5"/>
    <w:rsid w:val="004B7FAE"/>
    <w:rsid w:val="004C4751"/>
    <w:rsid w:val="004C595C"/>
    <w:rsid w:val="004C64BB"/>
    <w:rsid w:val="004C72DE"/>
    <w:rsid w:val="004D3474"/>
    <w:rsid w:val="004D5157"/>
    <w:rsid w:val="004E12C8"/>
    <w:rsid w:val="004E1970"/>
    <w:rsid w:val="004E25F1"/>
    <w:rsid w:val="004E4375"/>
    <w:rsid w:val="004F1FC9"/>
    <w:rsid w:val="004F55BE"/>
    <w:rsid w:val="004F6F04"/>
    <w:rsid w:val="004F7BC8"/>
    <w:rsid w:val="00500AEC"/>
    <w:rsid w:val="00502998"/>
    <w:rsid w:val="00503B40"/>
    <w:rsid w:val="00505365"/>
    <w:rsid w:val="00517F65"/>
    <w:rsid w:val="005200DA"/>
    <w:rsid w:val="005215AE"/>
    <w:rsid w:val="005257AF"/>
    <w:rsid w:val="005270D7"/>
    <w:rsid w:val="0052725C"/>
    <w:rsid w:val="00533EA9"/>
    <w:rsid w:val="00545AF7"/>
    <w:rsid w:val="00545B53"/>
    <w:rsid w:val="00545E57"/>
    <w:rsid w:val="005461E1"/>
    <w:rsid w:val="00546FE8"/>
    <w:rsid w:val="00551655"/>
    <w:rsid w:val="00553A52"/>
    <w:rsid w:val="00563F97"/>
    <w:rsid w:val="00571D9E"/>
    <w:rsid w:val="0057614C"/>
    <w:rsid w:val="0057793B"/>
    <w:rsid w:val="00581949"/>
    <w:rsid w:val="005827C3"/>
    <w:rsid w:val="0058289E"/>
    <w:rsid w:val="0059734D"/>
    <w:rsid w:val="005A61DB"/>
    <w:rsid w:val="005A7596"/>
    <w:rsid w:val="005A7D77"/>
    <w:rsid w:val="005B1C66"/>
    <w:rsid w:val="005B4A3F"/>
    <w:rsid w:val="005B755B"/>
    <w:rsid w:val="005C277D"/>
    <w:rsid w:val="005C2EB5"/>
    <w:rsid w:val="005C4592"/>
    <w:rsid w:val="005C5DC2"/>
    <w:rsid w:val="005D3CBE"/>
    <w:rsid w:val="005D7D0F"/>
    <w:rsid w:val="005E1004"/>
    <w:rsid w:val="005E4707"/>
    <w:rsid w:val="005F0ECF"/>
    <w:rsid w:val="005F3FD8"/>
    <w:rsid w:val="005F7726"/>
    <w:rsid w:val="00604E93"/>
    <w:rsid w:val="00614988"/>
    <w:rsid w:val="006154E4"/>
    <w:rsid w:val="006227A2"/>
    <w:rsid w:val="0062758C"/>
    <w:rsid w:val="00630AFB"/>
    <w:rsid w:val="00640EAB"/>
    <w:rsid w:val="006506C3"/>
    <w:rsid w:val="00657D8C"/>
    <w:rsid w:val="00662D9A"/>
    <w:rsid w:val="00663941"/>
    <w:rsid w:val="00672F43"/>
    <w:rsid w:val="006734F2"/>
    <w:rsid w:val="00683C4D"/>
    <w:rsid w:val="00694B2D"/>
    <w:rsid w:val="0069507C"/>
    <w:rsid w:val="0069729B"/>
    <w:rsid w:val="006A5292"/>
    <w:rsid w:val="006B3981"/>
    <w:rsid w:val="006B3CAD"/>
    <w:rsid w:val="006B5BFB"/>
    <w:rsid w:val="006B79A1"/>
    <w:rsid w:val="006B7AFF"/>
    <w:rsid w:val="006C79C7"/>
    <w:rsid w:val="006D0AEE"/>
    <w:rsid w:val="006D66D4"/>
    <w:rsid w:val="006E62D2"/>
    <w:rsid w:val="006F343C"/>
    <w:rsid w:val="006F6D3C"/>
    <w:rsid w:val="006F7F98"/>
    <w:rsid w:val="007009D8"/>
    <w:rsid w:val="00700B5F"/>
    <w:rsid w:val="00702168"/>
    <w:rsid w:val="00704365"/>
    <w:rsid w:val="007061B6"/>
    <w:rsid w:val="0071060D"/>
    <w:rsid w:val="00714D4A"/>
    <w:rsid w:val="00715EA4"/>
    <w:rsid w:val="00717354"/>
    <w:rsid w:val="0072512F"/>
    <w:rsid w:val="007259A1"/>
    <w:rsid w:val="0073023B"/>
    <w:rsid w:val="00736682"/>
    <w:rsid w:val="007479E4"/>
    <w:rsid w:val="0075086F"/>
    <w:rsid w:val="007513B2"/>
    <w:rsid w:val="0075496A"/>
    <w:rsid w:val="00755469"/>
    <w:rsid w:val="00762FF9"/>
    <w:rsid w:val="00765380"/>
    <w:rsid w:val="0077443F"/>
    <w:rsid w:val="0077444B"/>
    <w:rsid w:val="00776375"/>
    <w:rsid w:val="00777C30"/>
    <w:rsid w:val="007817ED"/>
    <w:rsid w:val="00782261"/>
    <w:rsid w:val="00792A20"/>
    <w:rsid w:val="00797F98"/>
    <w:rsid w:val="007A4927"/>
    <w:rsid w:val="007A56C7"/>
    <w:rsid w:val="007A7436"/>
    <w:rsid w:val="007B43A5"/>
    <w:rsid w:val="007B7DA2"/>
    <w:rsid w:val="007C153F"/>
    <w:rsid w:val="007C512A"/>
    <w:rsid w:val="007C688C"/>
    <w:rsid w:val="007D2567"/>
    <w:rsid w:val="007D6408"/>
    <w:rsid w:val="007D6D16"/>
    <w:rsid w:val="007D6EC1"/>
    <w:rsid w:val="007D7C52"/>
    <w:rsid w:val="007E054C"/>
    <w:rsid w:val="007E29E4"/>
    <w:rsid w:val="007F0414"/>
    <w:rsid w:val="007F13F5"/>
    <w:rsid w:val="008114FB"/>
    <w:rsid w:val="00814B30"/>
    <w:rsid w:val="008325EF"/>
    <w:rsid w:val="00834283"/>
    <w:rsid w:val="00834797"/>
    <w:rsid w:val="008348C2"/>
    <w:rsid w:val="00835FEE"/>
    <w:rsid w:val="00851872"/>
    <w:rsid w:val="00852241"/>
    <w:rsid w:val="00865B41"/>
    <w:rsid w:val="00873BB4"/>
    <w:rsid w:val="00873E87"/>
    <w:rsid w:val="0087612D"/>
    <w:rsid w:val="008829CE"/>
    <w:rsid w:val="00886FA8"/>
    <w:rsid w:val="008909FF"/>
    <w:rsid w:val="00891259"/>
    <w:rsid w:val="00892244"/>
    <w:rsid w:val="0089265C"/>
    <w:rsid w:val="0089401A"/>
    <w:rsid w:val="00896F40"/>
    <w:rsid w:val="008A11A3"/>
    <w:rsid w:val="008A5C8C"/>
    <w:rsid w:val="008B0F3E"/>
    <w:rsid w:val="008B1CBD"/>
    <w:rsid w:val="008B1EA1"/>
    <w:rsid w:val="008C1F65"/>
    <w:rsid w:val="008C4EF9"/>
    <w:rsid w:val="008D0666"/>
    <w:rsid w:val="008D7D23"/>
    <w:rsid w:val="008E27B3"/>
    <w:rsid w:val="008E4A51"/>
    <w:rsid w:val="008E524A"/>
    <w:rsid w:val="008F7148"/>
    <w:rsid w:val="008F7984"/>
    <w:rsid w:val="008F7A25"/>
    <w:rsid w:val="008F7F4F"/>
    <w:rsid w:val="00900F1C"/>
    <w:rsid w:val="009031A8"/>
    <w:rsid w:val="00905D6C"/>
    <w:rsid w:val="009063A7"/>
    <w:rsid w:val="00910B38"/>
    <w:rsid w:val="00912278"/>
    <w:rsid w:val="00916402"/>
    <w:rsid w:val="009174C7"/>
    <w:rsid w:val="00920C3F"/>
    <w:rsid w:val="00920D99"/>
    <w:rsid w:val="009238F1"/>
    <w:rsid w:val="009329EC"/>
    <w:rsid w:val="0093392C"/>
    <w:rsid w:val="00935012"/>
    <w:rsid w:val="00953875"/>
    <w:rsid w:val="0096022E"/>
    <w:rsid w:val="00964CEA"/>
    <w:rsid w:val="0096721D"/>
    <w:rsid w:val="00970A74"/>
    <w:rsid w:val="009716EF"/>
    <w:rsid w:val="009735AD"/>
    <w:rsid w:val="00980212"/>
    <w:rsid w:val="00984208"/>
    <w:rsid w:val="00987BF9"/>
    <w:rsid w:val="009903E2"/>
    <w:rsid w:val="00991EFA"/>
    <w:rsid w:val="0099250A"/>
    <w:rsid w:val="009935E6"/>
    <w:rsid w:val="009A2965"/>
    <w:rsid w:val="009A403A"/>
    <w:rsid w:val="009A639A"/>
    <w:rsid w:val="009A7630"/>
    <w:rsid w:val="009A7F2E"/>
    <w:rsid w:val="009B33F1"/>
    <w:rsid w:val="009B4259"/>
    <w:rsid w:val="009B6F81"/>
    <w:rsid w:val="009C6632"/>
    <w:rsid w:val="009D02CD"/>
    <w:rsid w:val="009D0608"/>
    <w:rsid w:val="009D3040"/>
    <w:rsid w:val="009D35F5"/>
    <w:rsid w:val="009E0D02"/>
    <w:rsid w:val="009F2999"/>
    <w:rsid w:val="009F3336"/>
    <w:rsid w:val="00A012C1"/>
    <w:rsid w:val="00A02723"/>
    <w:rsid w:val="00A03F3F"/>
    <w:rsid w:val="00A042A2"/>
    <w:rsid w:val="00A10878"/>
    <w:rsid w:val="00A1174B"/>
    <w:rsid w:val="00A1252A"/>
    <w:rsid w:val="00A21576"/>
    <w:rsid w:val="00A21F3A"/>
    <w:rsid w:val="00A32D38"/>
    <w:rsid w:val="00A3379E"/>
    <w:rsid w:val="00A33870"/>
    <w:rsid w:val="00A35F13"/>
    <w:rsid w:val="00A36B3D"/>
    <w:rsid w:val="00A424E8"/>
    <w:rsid w:val="00A42CCD"/>
    <w:rsid w:val="00A473C4"/>
    <w:rsid w:val="00A71586"/>
    <w:rsid w:val="00A74F5A"/>
    <w:rsid w:val="00A82AE6"/>
    <w:rsid w:val="00A83FCF"/>
    <w:rsid w:val="00A86D2D"/>
    <w:rsid w:val="00A87D50"/>
    <w:rsid w:val="00A9211A"/>
    <w:rsid w:val="00AB17C7"/>
    <w:rsid w:val="00AB1A2B"/>
    <w:rsid w:val="00AB28CA"/>
    <w:rsid w:val="00AB5F1E"/>
    <w:rsid w:val="00AB67BA"/>
    <w:rsid w:val="00AB6C33"/>
    <w:rsid w:val="00AC1AE1"/>
    <w:rsid w:val="00AC4229"/>
    <w:rsid w:val="00AC464E"/>
    <w:rsid w:val="00AD0002"/>
    <w:rsid w:val="00AD2083"/>
    <w:rsid w:val="00AD24AF"/>
    <w:rsid w:val="00AD7E96"/>
    <w:rsid w:val="00AD7EDD"/>
    <w:rsid w:val="00AE04B8"/>
    <w:rsid w:val="00AE3F79"/>
    <w:rsid w:val="00AE434F"/>
    <w:rsid w:val="00AF2431"/>
    <w:rsid w:val="00AF7431"/>
    <w:rsid w:val="00B07747"/>
    <w:rsid w:val="00B104D3"/>
    <w:rsid w:val="00B1486F"/>
    <w:rsid w:val="00B22782"/>
    <w:rsid w:val="00B23323"/>
    <w:rsid w:val="00B2589B"/>
    <w:rsid w:val="00B3595D"/>
    <w:rsid w:val="00B36D28"/>
    <w:rsid w:val="00B37595"/>
    <w:rsid w:val="00B417EE"/>
    <w:rsid w:val="00B42DD1"/>
    <w:rsid w:val="00B50C9C"/>
    <w:rsid w:val="00B53FB8"/>
    <w:rsid w:val="00B55610"/>
    <w:rsid w:val="00B5765E"/>
    <w:rsid w:val="00B704D8"/>
    <w:rsid w:val="00B70A55"/>
    <w:rsid w:val="00B719DC"/>
    <w:rsid w:val="00B73278"/>
    <w:rsid w:val="00B74911"/>
    <w:rsid w:val="00B76353"/>
    <w:rsid w:val="00B802C1"/>
    <w:rsid w:val="00B824A8"/>
    <w:rsid w:val="00B83523"/>
    <w:rsid w:val="00BA0E68"/>
    <w:rsid w:val="00BA3C35"/>
    <w:rsid w:val="00BB3F09"/>
    <w:rsid w:val="00BB6869"/>
    <w:rsid w:val="00BC1CFE"/>
    <w:rsid w:val="00BC3C43"/>
    <w:rsid w:val="00BC5B1F"/>
    <w:rsid w:val="00BC63F6"/>
    <w:rsid w:val="00BD13EF"/>
    <w:rsid w:val="00BD1BA3"/>
    <w:rsid w:val="00BD71B2"/>
    <w:rsid w:val="00BE3114"/>
    <w:rsid w:val="00BE7099"/>
    <w:rsid w:val="00BF5FA3"/>
    <w:rsid w:val="00C06863"/>
    <w:rsid w:val="00C14FC7"/>
    <w:rsid w:val="00C15A04"/>
    <w:rsid w:val="00C26F1D"/>
    <w:rsid w:val="00C30ACA"/>
    <w:rsid w:val="00C32A01"/>
    <w:rsid w:val="00C34741"/>
    <w:rsid w:val="00C3768B"/>
    <w:rsid w:val="00C50A6E"/>
    <w:rsid w:val="00C521FA"/>
    <w:rsid w:val="00C63E85"/>
    <w:rsid w:val="00C641B3"/>
    <w:rsid w:val="00C65649"/>
    <w:rsid w:val="00C670BE"/>
    <w:rsid w:val="00C777A9"/>
    <w:rsid w:val="00C80D7A"/>
    <w:rsid w:val="00C9571E"/>
    <w:rsid w:val="00CA4465"/>
    <w:rsid w:val="00CA638E"/>
    <w:rsid w:val="00CC05B8"/>
    <w:rsid w:val="00CC5467"/>
    <w:rsid w:val="00CC55BB"/>
    <w:rsid w:val="00CD0727"/>
    <w:rsid w:val="00CD27A4"/>
    <w:rsid w:val="00CD4DC9"/>
    <w:rsid w:val="00CD5282"/>
    <w:rsid w:val="00CD7BCC"/>
    <w:rsid w:val="00CE0CDE"/>
    <w:rsid w:val="00CE2C16"/>
    <w:rsid w:val="00CF40F5"/>
    <w:rsid w:val="00CF4E8F"/>
    <w:rsid w:val="00CF568B"/>
    <w:rsid w:val="00D02708"/>
    <w:rsid w:val="00D042EF"/>
    <w:rsid w:val="00D15E5C"/>
    <w:rsid w:val="00D25FC2"/>
    <w:rsid w:val="00D32958"/>
    <w:rsid w:val="00D3329D"/>
    <w:rsid w:val="00D34038"/>
    <w:rsid w:val="00D40EE2"/>
    <w:rsid w:val="00D507AB"/>
    <w:rsid w:val="00D5712F"/>
    <w:rsid w:val="00D57641"/>
    <w:rsid w:val="00D74726"/>
    <w:rsid w:val="00D827FA"/>
    <w:rsid w:val="00D87D26"/>
    <w:rsid w:val="00D90299"/>
    <w:rsid w:val="00D90768"/>
    <w:rsid w:val="00D91308"/>
    <w:rsid w:val="00D92048"/>
    <w:rsid w:val="00DA08E2"/>
    <w:rsid w:val="00DA4921"/>
    <w:rsid w:val="00DA51EA"/>
    <w:rsid w:val="00DB2413"/>
    <w:rsid w:val="00DB4D6B"/>
    <w:rsid w:val="00DC1DBE"/>
    <w:rsid w:val="00DC2B8B"/>
    <w:rsid w:val="00DC43A4"/>
    <w:rsid w:val="00DC49E8"/>
    <w:rsid w:val="00DC50B4"/>
    <w:rsid w:val="00DC6919"/>
    <w:rsid w:val="00DD1116"/>
    <w:rsid w:val="00DD303A"/>
    <w:rsid w:val="00DD4E88"/>
    <w:rsid w:val="00DD68F4"/>
    <w:rsid w:val="00DE073A"/>
    <w:rsid w:val="00DF2A81"/>
    <w:rsid w:val="00DF3E9C"/>
    <w:rsid w:val="00DF41B0"/>
    <w:rsid w:val="00E06564"/>
    <w:rsid w:val="00E074B5"/>
    <w:rsid w:val="00E17D58"/>
    <w:rsid w:val="00E222C8"/>
    <w:rsid w:val="00E25948"/>
    <w:rsid w:val="00E422CA"/>
    <w:rsid w:val="00E42557"/>
    <w:rsid w:val="00E46A76"/>
    <w:rsid w:val="00E47416"/>
    <w:rsid w:val="00E51D02"/>
    <w:rsid w:val="00E52399"/>
    <w:rsid w:val="00E6159B"/>
    <w:rsid w:val="00E61F67"/>
    <w:rsid w:val="00E62E0E"/>
    <w:rsid w:val="00E647D3"/>
    <w:rsid w:val="00E8268B"/>
    <w:rsid w:val="00E85F91"/>
    <w:rsid w:val="00E90959"/>
    <w:rsid w:val="00E94389"/>
    <w:rsid w:val="00E96A6E"/>
    <w:rsid w:val="00EA480D"/>
    <w:rsid w:val="00EA61B9"/>
    <w:rsid w:val="00EA7AC5"/>
    <w:rsid w:val="00EB0343"/>
    <w:rsid w:val="00EB6201"/>
    <w:rsid w:val="00EC11B9"/>
    <w:rsid w:val="00EC29C0"/>
    <w:rsid w:val="00EC4217"/>
    <w:rsid w:val="00ED1B36"/>
    <w:rsid w:val="00ED2B32"/>
    <w:rsid w:val="00ED48DC"/>
    <w:rsid w:val="00ED4EFA"/>
    <w:rsid w:val="00ED55B0"/>
    <w:rsid w:val="00ED599D"/>
    <w:rsid w:val="00ED6729"/>
    <w:rsid w:val="00ED7CD3"/>
    <w:rsid w:val="00EE74CD"/>
    <w:rsid w:val="00EF02ED"/>
    <w:rsid w:val="00EF1012"/>
    <w:rsid w:val="00EF431F"/>
    <w:rsid w:val="00EF43A2"/>
    <w:rsid w:val="00F07372"/>
    <w:rsid w:val="00F24F8A"/>
    <w:rsid w:val="00F3391F"/>
    <w:rsid w:val="00F35326"/>
    <w:rsid w:val="00F43E6A"/>
    <w:rsid w:val="00F44899"/>
    <w:rsid w:val="00F55FBA"/>
    <w:rsid w:val="00F57384"/>
    <w:rsid w:val="00F619BE"/>
    <w:rsid w:val="00F651C1"/>
    <w:rsid w:val="00F67752"/>
    <w:rsid w:val="00F72364"/>
    <w:rsid w:val="00F80F99"/>
    <w:rsid w:val="00F81F7A"/>
    <w:rsid w:val="00F85B21"/>
    <w:rsid w:val="00F91688"/>
    <w:rsid w:val="00F94D8A"/>
    <w:rsid w:val="00F97B5E"/>
    <w:rsid w:val="00FA4C58"/>
    <w:rsid w:val="00FA7AC5"/>
    <w:rsid w:val="00FB04CA"/>
    <w:rsid w:val="00FC0957"/>
    <w:rsid w:val="00FC41C6"/>
    <w:rsid w:val="00FC5304"/>
    <w:rsid w:val="00FD19FC"/>
    <w:rsid w:val="00FE0B24"/>
    <w:rsid w:val="00FE32C6"/>
    <w:rsid w:val="00FE747A"/>
    <w:rsid w:val="00FE7B90"/>
    <w:rsid w:val="00FF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01558C"/>
  <w15:docId w15:val="{53BC38B5-3B6A-4253-8C92-99AA2D790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" w:eastAsia="Times New Roman" w:hAnsi="CG 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70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4726"/>
    <w:pPr>
      <w:keepNext/>
      <w:framePr w:hSpace="187" w:vSpace="187" w:wrap="auto" w:hAnchor="page" w:x="7797" w:yAlign="top"/>
      <w:tabs>
        <w:tab w:val="center" w:pos="2520"/>
        <w:tab w:val="right" w:pos="3240"/>
      </w:tabs>
      <w:ind w:left="720"/>
      <w:jc w:val="center"/>
      <w:outlineLvl w:val="0"/>
    </w:pPr>
    <w:rPr>
      <w:rFonts w:ascii="Times New Roman" w:hAnsi="Times New Roman"/>
      <w:b/>
      <w:sz w:val="1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74726"/>
    <w:pPr>
      <w:keepNext/>
      <w:tabs>
        <w:tab w:val="center" w:pos="2520"/>
        <w:tab w:val="right" w:pos="3240"/>
      </w:tabs>
      <w:ind w:left="720"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7612D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7612D"/>
    <w:rPr>
      <w:rFonts w:ascii="Cambria" w:hAnsi="Cambria" w:cs="Times New Roman"/>
      <w:b/>
      <w:bCs/>
      <w:i/>
      <w:iCs/>
      <w:sz w:val="28"/>
      <w:szCs w:val="28"/>
    </w:rPr>
  </w:style>
  <w:style w:type="paragraph" w:styleId="Footer">
    <w:name w:val="footer"/>
    <w:basedOn w:val="Normal"/>
    <w:link w:val="FooterChar"/>
    <w:uiPriority w:val="99"/>
    <w:semiHidden/>
    <w:rsid w:val="00D747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87612D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D747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22626E"/>
    <w:rPr>
      <w:rFonts w:cs="Times New Roman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D74726"/>
    <w:pPr>
      <w:ind w:left="2520" w:right="1440" w:hanging="1440"/>
    </w:pPr>
    <w:rPr>
      <w:rFonts w:ascii="CG Times (E1)" w:hAnsi="CG Times (E1)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locked/>
    <w:rsid w:val="0087612D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A7436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A7436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1"/>
    <w:qFormat/>
    <w:rsid w:val="00F72364"/>
    <w:pPr>
      <w:spacing w:after="160" w:line="252" w:lineRule="auto"/>
      <w:ind w:left="720"/>
      <w:contextualSpacing/>
    </w:pPr>
    <w:rPr>
      <w:rFonts w:ascii="Calibri" w:hAnsi="Calibri" w:cs="Calibr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rsid w:val="00A32D38"/>
    <w:rPr>
      <w:rFonts w:ascii="Calibri" w:hAnsi="Calibr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A32D38"/>
    <w:rPr>
      <w:rFonts w:ascii="Calibri" w:hAnsi="Calibri" w:cs="Times New Roman"/>
    </w:rPr>
  </w:style>
  <w:style w:type="paragraph" w:customStyle="1" w:styleId="xmsonormal0">
    <w:name w:val="xmsonormal0"/>
    <w:basedOn w:val="Normal"/>
    <w:uiPriority w:val="99"/>
    <w:rsid w:val="00A32D38"/>
    <w:rPr>
      <w:rFonts w:ascii="Times New Roman" w:hAnsi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rsid w:val="00A32D38"/>
    <w:rPr>
      <w:rFonts w:cs="Times New Roman"/>
      <w:vertAlign w:val="superscript"/>
    </w:rPr>
  </w:style>
  <w:style w:type="table" w:styleId="TableGrid">
    <w:name w:val="Table Grid"/>
    <w:basedOn w:val="TableNormal"/>
    <w:uiPriority w:val="99"/>
    <w:rsid w:val="00373F1E"/>
    <w:rPr>
      <w:rFonts w:ascii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-2032709539371371175gmail-msolistparagraph">
    <w:name w:val="m_-2032709539371371175gmail-msolistparagraph"/>
    <w:basedOn w:val="Normal"/>
    <w:uiPriority w:val="99"/>
    <w:rsid w:val="00EC29C0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rsid w:val="0020494B"/>
    <w:pPr>
      <w:spacing w:after="240" w:line="240" w:lineRule="atLeast"/>
    </w:pPr>
    <w:rPr>
      <w:rFonts w:ascii="Garamond" w:hAnsi="Garamond"/>
      <w:spacing w:val="-5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20494B"/>
    <w:rPr>
      <w:rFonts w:ascii="Garamond" w:hAnsi="Garamond" w:cs="Times New Roman"/>
      <w:spacing w:val="-5"/>
      <w:sz w:val="24"/>
      <w:szCs w:val="24"/>
    </w:rPr>
  </w:style>
  <w:style w:type="paragraph" w:customStyle="1" w:styleId="xmsonormal">
    <w:name w:val="x_msonormal"/>
    <w:basedOn w:val="Normal"/>
    <w:uiPriority w:val="99"/>
    <w:rsid w:val="00110745"/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rsid w:val="00493A2E"/>
    <w:rPr>
      <w:rFonts w:cs="Times New Roman"/>
      <w:color w:val="0000FF"/>
      <w:u w:val="single"/>
    </w:rPr>
  </w:style>
  <w:style w:type="paragraph" w:customStyle="1" w:styleId="Default">
    <w:name w:val="Default"/>
    <w:rsid w:val="006227A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xxmsonormal">
    <w:name w:val="x_x_msonormal"/>
    <w:basedOn w:val="Normal"/>
    <w:rsid w:val="005257AF"/>
    <w:rPr>
      <w:rFonts w:ascii="Calibri" w:eastAsiaTheme="minorHAns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B6B0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C688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D66D4"/>
    <w:rPr>
      <w:color w:val="666666"/>
    </w:rPr>
  </w:style>
  <w:style w:type="character" w:customStyle="1" w:styleId="BOLD">
    <w:name w:val="BOLD"/>
    <w:basedOn w:val="DefaultParagraphFont"/>
    <w:uiPriority w:val="1"/>
    <w:rsid w:val="006D66D4"/>
    <w:rPr>
      <w:rFonts w:ascii="Arial" w:hAnsi="Arial"/>
      <w:b/>
      <w:color w:val="auto"/>
      <w:sz w:val="24"/>
      <w:u w:val="single"/>
    </w:rPr>
  </w:style>
  <w:style w:type="character" w:customStyle="1" w:styleId="TEXTENTERED">
    <w:name w:val="TEXT ENTERED"/>
    <w:basedOn w:val="DefaultParagraphFont"/>
    <w:uiPriority w:val="1"/>
    <w:rsid w:val="006D66D4"/>
    <w:rPr>
      <w:rFonts w:ascii="Arial" w:hAnsi="Arial"/>
      <w:b/>
      <w:sz w:val="24"/>
    </w:rPr>
  </w:style>
  <w:style w:type="character" w:customStyle="1" w:styleId="REGTEST">
    <w:name w:val="REG TEST"/>
    <w:basedOn w:val="DefaultParagraphFont"/>
    <w:uiPriority w:val="1"/>
    <w:rsid w:val="006D66D4"/>
    <w:rPr>
      <w:rFonts w:ascii="Arial" w:hAnsi="Arial"/>
      <w:color w:val="auto"/>
      <w:sz w:val="24"/>
    </w:rPr>
  </w:style>
  <w:style w:type="character" w:customStyle="1" w:styleId="BOLD2">
    <w:name w:val="BOLD2"/>
    <w:basedOn w:val="DefaultParagraphFont"/>
    <w:uiPriority w:val="1"/>
    <w:rsid w:val="006D66D4"/>
    <w:rPr>
      <w:rFonts w:ascii="Arial" w:hAnsi="Arial"/>
      <w:b/>
      <w:color w:val="auto"/>
      <w:sz w:val="24"/>
    </w:rPr>
  </w:style>
  <w:style w:type="character" w:customStyle="1" w:styleId="Bold3">
    <w:name w:val="Bold 3"/>
    <w:basedOn w:val="DefaultParagraphFont"/>
    <w:uiPriority w:val="1"/>
    <w:rsid w:val="006D66D4"/>
    <w:rPr>
      <w:rFonts w:ascii="Arial" w:hAnsi="Arial"/>
      <w:b/>
      <w:sz w:val="24"/>
      <w:u w:val="single"/>
    </w:rPr>
  </w:style>
  <w:style w:type="character" w:customStyle="1" w:styleId="RegularFill-in">
    <w:name w:val="Regular Fill-in"/>
    <w:basedOn w:val="DefaultParagraphFont"/>
    <w:uiPriority w:val="1"/>
    <w:rsid w:val="007D6408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ndors.ehawaii.gov/hce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Workgroup%20Templates\DCR_Templates\DCR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FC2240B6866405EB992EF6E78BA4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B43E5-2570-4AC3-B99D-132AE9B5B47D}"/>
      </w:docPartPr>
      <w:docPartBody>
        <w:p w:rsidR="003E3CC3" w:rsidRDefault="00064762" w:rsidP="00064762">
          <w:pPr>
            <w:pStyle w:val="3FC2240B6866405EB992EF6E78BA442E3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hoose a type</w:t>
          </w:r>
        </w:p>
      </w:docPartBody>
    </w:docPart>
    <w:docPart>
      <w:docPartPr>
        <w:name w:val="6AD5976AF0E247FDA4F798D7A5AC2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438B8-F7F1-490C-9119-896931CA6E6C}"/>
      </w:docPartPr>
      <w:docPartBody>
        <w:p w:rsidR="003E3CC3" w:rsidRDefault="004C2942" w:rsidP="004C2942">
          <w:pPr>
            <w:pStyle w:val="6AD5976AF0E247FDA4F798D7A5AC2E984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Enter Solicitation No</w:t>
          </w:r>
        </w:p>
      </w:docPartBody>
    </w:docPart>
    <w:docPart>
      <w:docPartPr>
        <w:name w:val="F47CEAA8391749C5B41B82BD06333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C0AF7-AA79-4394-B456-F8E4024E47F9}"/>
      </w:docPartPr>
      <w:docPartBody>
        <w:p w:rsidR="003E3CC3" w:rsidRDefault="00AC4D24" w:rsidP="00AC4D24">
          <w:pPr>
            <w:pStyle w:val="F47CEAA8391749C5B41B82BD063336633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lick to enter a date</w:t>
          </w:r>
          <w:r w:rsidRPr="001F164C">
            <w:rPr>
              <w:rStyle w:val="PlaceholderText"/>
              <w:sz w:val="22"/>
              <w:szCs w:val="22"/>
              <w:highlight w:val="yellow"/>
            </w:rPr>
            <w:t>.</w:t>
          </w:r>
        </w:p>
      </w:docPartBody>
    </w:docPart>
    <w:docPart>
      <w:docPartPr>
        <w:name w:val="D8CE9612E25148F8BFEE6348C53E7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D6217-3568-4235-89B0-46D1BBEC8EBA}"/>
      </w:docPartPr>
      <w:docPartBody>
        <w:p w:rsidR="003E3CC3" w:rsidRDefault="003B434C" w:rsidP="003B434C">
          <w:pPr>
            <w:pStyle w:val="D8CE9612E25148F8BFEE6348C53E74E2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hoose an item</w:t>
          </w:r>
        </w:p>
      </w:docPartBody>
    </w:docPart>
    <w:docPart>
      <w:docPartPr>
        <w:name w:val="E9A95DE8B0B243D18F6843ED89832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7BD1E-38D7-454A-B5CB-A7A7D0136E50}"/>
      </w:docPartPr>
      <w:docPartBody>
        <w:p w:rsidR="003E3CC3" w:rsidRDefault="003B434C" w:rsidP="003B434C">
          <w:pPr>
            <w:pStyle w:val="E9A95DE8B0B243D18F6843ED89832790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UOM</w:t>
          </w:r>
        </w:p>
      </w:docPartBody>
    </w:docPart>
    <w:docPart>
      <w:docPartPr>
        <w:name w:val="203B136C162B414D937F83F894E0B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B497D-299A-40F7-9E77-B11B1040F0A9}"/>
      </w:docPartPr>
      <w:docPartBody>
        <w:p w:rsidR="00AC4D24" w:rsidRDefault="00EC7080" w:rsidP="00EC7080">
          <w:pPr>
            <w:pStyle w:val="203B136C162B414D937F83F894E0B9CC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hoose date</w:t>
          </w:r>
        </w:p>
      </w:docPartBody>
    </w:docPart>
    <w:docPart>
      <w:docPartPr>
        <w:name w:val="42C6E1C429E64669AE7ACF73F163D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5E8C5-5481-40AC-AC98-C8199B20D607}"/>
      </w:docPartPr>
      <w:docPartBody>
        <w:p w:rsidR="00AC4D24" w:rsidRDefault="00EC7080" w:rsidP="00EC7080">
          <w:pPr>
            <w:pStyle w:val="42C6E1C429E64669AE7ACF73F163D224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hoose time</w:t>
          </w:r>
        </w:p>
      </w:docPartBody>
    </w:docPart>
    <w:docPart>
      <w:docPartPr>
        <w:name w:val="A0256EFE0AA245F192889848AD7C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75CB1-33A6-4615-8196-CCB76166D160}"/>
      </w:docPartPr>
      <w:docPartBody>
        <w:p w:rsidR="00AC4D24" w:rsidRDefault="00EC7080" w:rsidP="00EC7080">
          <w:pPr>
            <w:pStyle w:val="A0256EFE0AA245F192889848AD7CC4D3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lick or tap to enter a date</w:t>
          </w:r>
        </w:p>
      </w:docPartBody>
    </w:docPart>
    <w:docPart>
      <w:docPartPr>
        <w:name w:val="B624FABCE586486F89413B8530496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2955C-ABCD-4FB7-A004-98AC1BCA7754}"/>
      </w:docPartPr>
      <w:docPartBody>
        <w:p w:rsidR="00AC4D24" w:rsidRDefault="00EC7080" w:rsidP="00EC7080">
          <w:pPr>
            <w:pStyle w:val="B624FABCE586486F89413B85304964DD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lick to enter time</w:t>
          </w:r>
        </w:p>
      </w:docPartBody>
    </w:docPart>
    <w:docPart>
      <w:docPartPr>
        <w:name w:val="9D53DCABE2424E2895E59375183FD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D089A-7764-4C9A-9FD7-8AF960D90011}"/>
      </w:docPartPr>
      <w:docPartBody>
        <w:p w:rsidR="00AC4D24" w:rsidRDefault="004C2942" w:rsidP="004C2942">
          <w:pPr>
            <w:pStyle w:val="9D53DCABE2424E2895E59375183FD1734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hoose facility</w:t>
          </w:r>
        </w:p>
      </w:docPartBody>
    </w:docPart>
    <w:docPart>
      <w:docPartPr>
        <w:name w:val="9D3C3C14086745A3BE5EB4B58B166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EF871-E503-4E4C-9CF7-1B6B96FC0640}"/>
      </w:docPartPr>
      <w:docPartBody>
        <w:p w:rsidR="00AC4D24" w:rsidRDefault="00EC7080" w:rsidP="00EC7080">
          <w:pPr>
            <w:pStyle w:val="9D3C3C14086745A3BE5EB4B58B1669F3"/>
          </w:pPr>
          <w:r w:rsidRPr="001F164C">
            <w:rPr>
              <w:rStyle w:val="PlaceholderText"/>
              <w:color w:val="0070C0"/>
              <w:sz w:val="22"/>
              <w:szCs w:val="22"/>
              <w:highlight w:val="yellow"/>
            </w:rPr>
            <w:t>Choose facility</w:t>
          </w:r>
        </w:p>
      </w:docPartBody>
    </w:docPart>
    <w:docPart>
      <w:docPartPr>
        <w:name w:val="9C3BBEF2EAE34485ADC8227506A71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C4872-0D32-4D15-B9DF-2DC077120DD1}"/>
      </w:docPartPr>
      <w:docPartBody>
        <w:p w:rsidR="004C2942" w:rsidRDefault="004C2942" w:rsidP="004C2942">
          <w:pPr>
            <w:pStyle w:val="9C3BBEF2EAE34485ADC8227506A71C8D3"/>
          </w:pPr>
          <w:r w:rsidRPr="00386DA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 (E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167F"/>
    <w:rsid w:val="000209CD"/>
    <w:rsid w:val="00022967"/>
    <w:rsid w:val="00064762"/>
    <w:rsid w:val="00114FA3"/>
    <w:rsid w:val="00164BEF"/>
    <w:rsid w:val="001B535E"/>
    <w:rsid w:val="001D02DD"/>
    <w:rsid w:val="0028167F"/>
    <w:rsid w:val="002C74EC"/>
    <w:rsid w:val="00306163"/>
    <w:rsid w:val="0036453E"/>
    <w:rsid w:val="003B434C"/>
    <w:rsid w:val="003E3CC3"/>
    <w:rsid w:val="004A1255"/>
    <w:rsid w:val="004B153E"/>
    <w:rsid w:val="004C2942"/>
    <w:rsid w:val="004D3474"/>
    <w:rsid w:val="005113EE"/>
    <w:rsid w:val="00657D8C"/>
    <w:rsid w:val="007B2317"/>
    <w:rsid w:val="008C4EF9"/>
    <w:rsid w:val="008D7745"/>
    <w:rsid w:val="00964CEA"/>
    <w:rsid w:val="00966079"/>
    <w:rsid w:val="00AC4D24"/>
    <w:rsid w:val="00BE29DC"/>
    <w:rsid w:val="00CD4DC9"/>
    <w:rsid w:val="00DE305D"/>
    <w:rsid w:val="00EC7080"/>
    <w:rsid w:val="00FE2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2942"/>
    <w:rPr>
      <w:color w:val="666666"/>
    </w:rPr>
  </w:style>
  <w:style w:type="paragraph" w:customStyle="1" w:styleId="D8CE9612E25148F8BFEE6348C53E74E2">
    <w:name w:val="D8CE9612E25148F8BFEE6348C53E74E2"/>
    <w:rsid w:val="003B434C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9D3C3C14086745A3BE5EB4B58B1669F3">
    <w:name w:val="9D3C3C14086745A3BE5EB4B58B1669F3"/>
    <w:rsid w:val="00EC7080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203B136C162B414D937F83F894E0B9CC">
    <w:name w:val="203B136C162B414D937F83F894E0B9CC"/>
    <w:rsid w:val="00EC7080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E9A95DE8B0B243D18F6843ED89832790">
    <w:name w:val="E9A95DE8B0B243D18F6843ED89832790"/>
    <w:rsid w:val="003B434C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42C6E1C429E64669AE7ACF73F163D224">
    <w:name w:val="42C6E1C429E64669AE7ACF73F163D224"/>
    <w:rsid w:val="00EC7080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A0256EFE0AA245F192889848AD7CC4D3">
    <w:name w:val="A0256EFE0AA245F192889848AD7CC4D3"/>
    <w:rsid w:val="00EC7080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B624FABCE586486F89413B85304964DD">
    <w:name w:val="B624FABCE586486F89413B85304964DD"/>
    <w:rsid w:val="00EC7080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3FC2240B6866405EB992EF6E78BA442E3">
    <w:name w:val="3FC2240B6866405EB992EF6E78BA442E3"/>
    <w:rsid w:val="00064762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F47CEAA8391749C5B41B82BD063336633">
    <w:name w:val="F47CEAA8391749C5B41B82BD063336633"/>
    <w:rsid w:val="00AC4D24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6AD5976AF0E247FDA4F798D7A5AC2E984">
    <w:name w:val="6AD5976AF0E247FDA4F798D7A5AC2E984"/>
    <w:rsid w:val="004C2942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9C3BBEF2EAE34485ADC8227506A71C8D3">
    <w:name w:val="9C3BBEF2EAE34485ADC8227506A71C8D3"/>
    <w:rsid w:val="004C2942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9D53DCABE2424E2895E59375183FD1734">
    <w:name w:val="9D53DCABE2424E2895E59375183FD1734"/>
    <w:rsid w:val="004C2942"/>
    <w:pPr>
      <w:spacing w:after="0" w:line="240" w:lineRule="auto"/>
    </w:pPr>
    <w:rPr>
      <w:rFonts w:ascii="CG Times" w:eastAsia="Times New Roman" w:hAnsi="CG Times" w:cs="Times New Roman"/>
      <w:kern w:val="0"/>
      <w:sz w:val="20"/>
      <w:szCs w:val="2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812A1-C164-4778-B2E0-DE6C637D8D5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DCR Letterhead</Template>
  <TotalTime>20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>State of Hawaii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subject/>
  <dc:creator>Manago, Audrey H</dc:creator>
  <cp:keywords/>
  <dc:description/>
  <cp:lastModifiedBy>Hewett, Colynn L</cp:lastModifiedBy>
  <cp:revision>9</cp:revision>
  <cp:lastPrinted>2023-10-31T20:17:00Z</cp:lastPrinted>
  <dcterms:created xsi:type="dcterms:W3CDTF">2025-10-07T17:49:00Z</dcterms:created>
  <dcterms:modified xsi:type="dcterms:W3CDTF">2025-10-0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bbbb8a3ba0ce94e90c867177016e8ad184853638c491f5cce9e8875baae06b</vt:lpwstr>
  </property>
</Properties>
</file>